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A522A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A73D08">
        <w:rPr>
          <w:rFonts w:ascii="Times New Roman" w:eastAsia="Times New Roman" w:hAnsi="Times New Roman" w:cs="Times New Roman"/>
          <w:b/>
        </w:rPr>
        <w:t xml:space="preserve">                                 </w:t>
      </w:r>
    </w:p>
    <w:p w14:paraId="6E5EE701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9D0FD39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18F4C7F" w14:textId="29FFF363" w:rsidR="00A73D08" w:rsidRPr="00A73D08" w:rsidRDefault="00A73D08" w:rsidP="00A73D08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0A73D08">
        <w:rPr>
          <w:rFonts w:ascii="Times New Roman" w:eastAsia="Times New Roman" w:hAnsi="Times New Roman" w:cs="Times New Roman"/>
          <w:b/>
        </w:rPr>
        <w:t xml:space="preserve">DECIDE DEKALB </w:t>
      </w:r>
      <w:r w:rsidR="006E7A4B">
        <w:rPr>
          <w:rFonts w:ascii="Times New Roman" w:eastAsia="Times New Roman" w:hAnsi="Times New Roman" w:cs="Times New Roman"/>
          <w:b/>
          <w:bCs/>
        </w:rPr>
        <w:t>FINANACE &amp; AUDIT COMMITTEE</w:t>
      </w:r>
      <w:r w:rsidRPr="00A73D08">
        <w:rPr>
          <w:rFonts w:ascii="Times New Roman" w:eastAsia="Times New Roman" w:hAnsi="Times New Roman" w:cs="Times New Roman"/>
          <w:b/>
          <w:bCs/>
        </w:rPr>
        <w:t xml:space="preserve"> MEETING</w:t>
      </w:r>
    </w:p>
    <w:p w14:paraId="5B330153" w14:textId="50A49E8E" w:rsidR="00A73D08" w:rsidRDefault="00A73D08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566394E9" w14:textId="77777777" w:rsidR="00963B40" w:rsidRPr="00A73D08" w:rsidRDefault="00963B40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0374F63C" w14:textId="3515B869" w:rsidR="00DE74C8" w:rsidRPr="00DE74C8" w:rsidRDefault="006E7A4B" w:rsidP="5280E36C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>
        <w:rPr>
          <w:rFonts w:ascii="Times New Roman" w:hAnsi="Times New Roman" w:cs="Times New Roman"/>
          <w:b/>
          <w:bCs/>
        </w:rPr>
        <w:t xml:space="preserve">Committee </w:t>
      </w:r>
      <w:r w:rsidR="00DE74C8" w:rsidRPr="5280E36C">
        <w:rPr>
          <w:rFonts w:ascii="Times New Roman" w:hAnsi="Times New Roman" w:cs="Times New Roman"/>
          <w:b/>
          <w:bCs/>
        </w:rPr>
        <w:t>Members Present:</w:t>
      </w:r>
    </w:p>
    <w:p w14:paraId="13DE0C32" w14:textId="7453602E" w:rsidR="00DE74C8" w:rsidRDefault="6B2D2555" w:rsidP="1806369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5A6017DE" w14:textId="0E57EEAB" w:rsidR="0090025F" w:rsidRDefault="00F654E2" w:rsidP="00C01600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5E6BD4C2" w14:textId="69CE10FB" w:rsidR="00501254" w:rsidRPr="00501254" w:rsidRDefault="00501254" w:rsidP="00C01600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</w:p>
    <w:p w14:paraId="216E6CB7" w14:textId="1628A765" w:rsidR="00501254" w:rsidRPr="00501254" w:rsidRDefault="00501254" w:rsidP="00C01600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501254">
        <w:rPr>
          <w:rFonts w:ascii="Times New Roman" w:hAnsi="Times New Roman" w:cs="Times New Roman"/>
          <w:b/>
          <w:bCs/>
        </w:rPr>
        <w:t>Committee Members Absent:</w:t>
      </w:r>
    </w:p>
    <w:p w14:paraId="1B20FE27" w14:textId="77777777" w:rsidR="00501254" w:rsidRDefault="00501254" w:rsidP="00501254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>Sai Reddy, Treasurer</w:t>
      </w:r>
    </w:p>
    <w:p w14:paraId="30AA94F3" w14:textId="77777777" w:rsidR="00501254" w:rsidRPr="00DE74C8" w:rsidRDefault="00501254" w:rsidP="00C01600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B2786BE" w14:textId="734D26CE" w:rsidR="79DC7548" w:rsidRDefault="79DC7548" w:rsidP="3DB22A7B">
      <w:pPr>
        <w:spacing w:after="120" w:line="240" w:lineRule="auto"/>
        <w:rPr>
          <w:rFonts w:ascii="Times New Roman" w:hAnsi="Times New Roman" w:cs="Times New Roman"/>
        </w:rPr>
      </w:pPr>
    </w:p>
    <w:p w14:paraId="755B8577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14:paraId="7A687D27" w14:textId="39487B5C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Dorian DeBarr, </w:t>
      </w:r>
      <w:r w:rsidR="00B97103" w:rsidRPr="5280E36C">
        <w:rPr>
          <w:rFonts w:ascii="Times New Roman" w:hAnsi="Times New Roman" w:cs="Times New Roman"/>
        </w:rPr>
        <w:t>Interim President</w:t>
      </w:r>
    </w:p>
    <w:p w14:paraId="0EE5D395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299D617A" w14:textId="4E67CADE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EDE832E" w14:textId="395B886D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78D9C3C" w14:textId="5EAF6D15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AF89CD1" w14:textId="7EA4BDC3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110D8C1" w14:textId="4E5821C7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614BBF1" w14:textId="047ACE91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653451F" w14:textId="738FBC28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6C323B25" w14:textId="5E13FAF1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3F8EDD2C" w14:textId="66C7B0DB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5D8B387" w14:textId="356C0016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B4C0EC2" w14:textId="7FDED5E1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2C01BCA" w14:textId="3EF6E262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057A6D1" w14:textId="5DA751E7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6FDEAAC" w14:textId="46BD002A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5BBC2459" w14:textId="5BCB430C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FD7FF99" w14:textId="3C755B10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D333D6A" w14:textId="31C80C16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62847624" w14:textId="0EB52E3B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57BB372B" w14:textId="44404D21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1DBC307" w14:textId="16D5CDCB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344AE1A" w14:textId="1CD7EE9E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2E9EEB4" w14:textId="290A637F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E97D010" w14:textId="7115AFE1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6809422C" w14:textId="77777777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FA92BFC" w14:textId="14BC872B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F9A2C34" w14:textId="789E877A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4C0432F" w14:textId="0EDE699F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586C2DF" w14:textId="77777777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3E7C62EA" w14:textId="44EB7EA1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965B53E" w14:textId="6DE6BB53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47AD5B02" w14:textId="1AFB20C6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F2513A3" w14:textId="3C6F2789" w:rsidR="00501254" w:rsidRDefault="00501254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F4C8C03" w14:textId="77777777" w:rsidR="00501254" w:rsidRDefault="00501254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C4E7C8A" w14:textId="3A0C6E82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9F849CC" w14:textId="77777777" w:rsidR="000D11D5" w:rsidRPr="00DE74C8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bookmarkEnd w:id="0"/>
    <w:p w14:paraId="23CEB3C9" w14:textId="21EE513D" w:rsidR="0013100F" w:rsidRPr="000D11D5" w:rsidRDefault="00A73D08" w:rsidP="000D11D5">
      <w:pPr>
        <w:pStyle w:val="ListParagraph"/>
        <w:numPr>
          <w:ilvl w:val="0"/>
          <w:numId w:val="43"/>
        </w:numPr>
        <w:spacing w:after="120" w:line="240" w:lineRule="auto"/>
        <w:rPr>
          <w:rFonts w:ascii="Times New Roman" w:eastAsia="Times New Roman" w:hAnsi="Times New Roman" w:cs="Times New Roman"/>
        </w:rPr>
      </w:pPr>
      <w:r w:rsidRPr="000D11D5">
        <w:rPr>
          <w:rFonts w:ascii="Times New Roman" w:eastAsia="Times New Roman" w:hAnsi="Times New Roman" w:cs="Times New Roman"/>
          <w:b/>
          <w:bCs/>
        </w:rPr>
        <w:lastRenderedPageBreak/>
        <w:t>Call to Order</w:t>
      </w:r>
      <w:r w:rsidRPr="000D11D5">
        <w:rPr>
          <w:rFonts w:ascii="Times New Roman" w:eastAsia="Times New Roman" w:hAnsi="Times New Roman" w:cs="Times New Roman"/>
        </w:rPr>
        <w:t xml:space="preserve"> – Mr. </w:t>
      </w:r>
      <w:r w:rsidR="000D11D5">
        <w:rPr>
          <w:rFonts w:ascii="Times New Roman" w:eastAsia="Times New Roman" w:hAnsi="Times New Roman" w:cs="Times New Roman"/>
        </w:rPr>
        <w:t xml:space="preserve">Bolia called the meeting to order in Mr. Reddy’s absence. </w:t>
      </w:r>
      <w:r w:rsidR="000F264D" w:rsidRPr="000D11D5">
        <w:rPr>
          <w:rFonts w:ascii="Times New Roman" w:eastAsia="Times New Roman" w:hAnsi="Times New Roman" w:cs="Times New Roman"/>
        </w:rPr>
        <w:t xml:space="preserve"> </w:t>
      </w:r>
    </w:p>
    <w:p w14:paraId="6FB8977C" w14:textId="744E1BB6" w:rsidR="00A14B8A" w:rsidRPr="0013100F" w:rsidRDefault="00A73D08" w:rsidP="000D11D5">
      <w:pPr>
        <w:ind w:left="1080"/>
        <w:jc w:val="both"/>
        <w:rPr>
          <w:rFonts w:ascii="Times New Roman" w:eastAsia="Times New Roman" w:hAnsi="Times New Roman" w:cs="Times New Roman"/>
        </w:rPr>
      </w:pPr>
      <w:r w:rsidRPr="3DB22A7B">
        <w:rPr>
          <w:rFonts w:ascii="Times New Roman" w:eastAsia="Times New Roman" w:hAnsi="Times New Roman" w:cs="Times New Roman"/>
        </w:rPr>
        <w:t>The</w:t>
      </w:r>
      <w:r w:rsidR="00C77D61" w:rsidRPr="3DB22A7B">
        <w:rPr>
          <w:rFonts w:ascii="Times New Roman" w:eastAsia="Times New Roman" w:hAnsi="Times New Roman" w:cs="Times New Roman"/>
        </w:rPr>
        <w:t xml:space="preserve"> </w:t>
      </w:r>
      <w:r w:rsidR="00501254">
        <w:rPr>
          <w:rFonts w:ascii="Times New Roman" w:eastAsia="Times New Roman" w:hAnsi="Times New Roman" w:cs="Times New Roman"/>
        </w:rPr>
        <w:t>May</w:t>
      </w:r>
      <w:r w:rsidR="1B3BB395" w:rsidRPr="3DB22A7B">
        <w:rPr>
          <w:rFonts w:ascii="Times New Roman" w:eastAsia="Times New Roman" w:hAnsi="Times New Roman" w:cs="Times New Roman"/>
        </w:rPr>
        <w:t xml:space="preserve"> </w:t>
      </w:r>
      <w:r w:rsidR="006E7A4B">
        <w:rPr>
          <w:rFonts w:ascii="Times New Roman" w:eastAsia="Times New Roman" w:hAnsi="Times New Roman" w:cs="Times New Roman"/>
        </w:rPr>
        <w:t xml:space="preserve">Finance &amp; Audit Committee </w:t>
      </w:r>
      <w:r w:rsidRPr="3DB22A7B">
        <w:rPr>
          <w:rFonts w:ascii="Times New Roman" w:eastAsia="Times New Roman" w:hAnsi="Times New Roman" w:cs="Times New Roman"/>
        </w:rPr>
        <w:t>meeting of the De</w:t>
      </w:r>
      <w:r w:rsidR="7B0CD1E2" w:rsidRPr="3DB22A7B">
        <w:rPr>
          <w:rFonts w:ascii="Times New Roman" w:eastAsia="Times New Roman" w:hAnsi="Times New Roman" w:cs="Times New Roman"/>
        </w:rPr>
        <w:t>c</w:t>
      </w:r>
      <w:r w:rsidRPr="3DB22A7B">
        <w:rPr>
          <w:rFonts w:ascii="Times New Roman" w:eastAsia="Times New Roman" w:hAnsi="Times New Roman" w:cs="Times New Roman"/>
        </w:rPr>
        <w:t>ide DeKalb Development Aut</w:t>
      </w:r>
      <w:r w:rsidR="00DE74C8" w:rsidRPr="3DB22A7B">
        <w:rPr>
          <w:rFonts w:ascii="Times New Roman" w:eastAsia="Times New Roman" w:hAnsi="Times New Roman" w:cs="Times New Roman"/>
        </w:rPr>
        <w:t>ho</w:t>
      </w:r>
      <w:r w:rsidR="00681604" w:rsidRPr="3DB22A7B">
        <w:rPr>
          <w:rFonts w:ascii="Times New Roman" w:eastAsia="Times New Roman" w:hAnsi="Times New Roman" w:cs="Times New Roman"/>
        </w:rPr>
        <w:t xml:space="preserve">rity was called to order at </w:t>
      </w:r>
      <w:r w:rsidR="0090025F">
        <w:rPr>
          <w:rFonts w:ascii="Times New Roman" w:eastAsia="Times New Roman" w:hAnsi="Times New Roman" w:cs="Times New Roman"/>
        </w:rPr>
        <w:t>9</w:t>
      </w:r>
      <w:r w:rsidR="00681604" w:rsidRPr="3DB22A7B">
        <w:rPr>
          <w:rFonts w:ascii="Times New Roman" w:eastAsia="Times New Roman" w:hAnsi="Times New Roman" w:cs="Times New Roman"/>
        </w:rPr>
        <w:t>:</w:t>
      </w:r>
      <w:r w:rsidR="00122BF6">
        <w:rPr>
          <w:rFonts w:ascii="Times New Roman" w:eastAsia="Times New Roman" w:hAnsi="Times New Roman" w:cs="Times New Roman"/>
        </w:rPr>
        <w:t>3</w:t>
      </w:r>
      <w:r w:rsidR="00501254">
        <w:rPr>
          <w:rFonts w:ascii="Times New Roman" w:eastAsia="Times New Roman" w:hAnsi="Times New Roman" w:cs="Times New Roman"/>
        </w:rPr>
        <w:t>5</w:t>
      </w:r>
      <w:r w:rsidR="00122BF6">
        <w:rPr>
          <w:rFonts w:ascii="Times New Roman" w:eastAsia="Times New Roman" w:hAnsi="Times New Roman" w:cs="Times New Roman"/>
        </w:rPr>
        <w:t xml:space="preserve"> </w:t>
      </w:r>
      <w:r w:rsidRPr="3DB22A7B">
        <w:rPr>
          <w:rFonts w:ascii="Times New Roman" w:eastAsia="Times New Roman" w:hAnsi="Times New Roman" w:cs="Times New Roman"/>
        </w:rPr>
        <w:t xml:space="preserve">am on </w:t>
      </w:r>
      <w:r w:rsidR="00122BF6">
        <w:rPr>
          <w:rFonts w:ascii="Times New Roman" w:eastAsia="Times New Roman" w:hAnsi="Times New Roman" w:cs="Times New Roman"/>
        </w:rPr>
        <w:t>Tue</w:t>
      </w:r>
      <w:r w:rsidR="00681604" w:rsidRPr="3DB22A7B">
        <w:rPr>
          <w:rFonts w:ascii="Times New Roman" w:eastAsia="Times New Roman" w:hAnsi="Times New Roman" w:cs="Times New Roman"/>
        </w:rPr>
        <w:t>s</w:t>
      </w:r>
      <w:r w:rsidRPr="3DB22A7B">
        <w:rPr>
          <w:rFonts w:ascii="Times New Roman" w:eastAsia="Times New Roman" w:hAnsi="Times New Roman" w:cs="Times New Roman"/>
        </w:rPr>
        <w:t xml:space="preserve">day, </w:t>
      </w:r>
      <w:r w:rsidR="00501254">
        <w:rPr>
          <w:rFonts w:ascii="Times New Roman" w:eastAsia="Times New Roman" w:hAnsi="Times New Roman" w:cs="Times New Roman"/>
        </w:rPr>
        <w:t xml:space="preserve">May </w:t>
      </w:r>
      <w:r w:rsidR="004504CC">
        <w:rPr>
          <w:rFonts w:ascii="Times New Roman" w:eastAsia="Times New Roman" w:hAnsi="Times New Roman" w:cs="Times New Roman"/>
        </w:rPr>
        <w:t>11th</w:t>
      </w:r>
      <w:r w:rsidR="00DE74C8" w:rsidRPr="3DB22A7B">
        <w:rPr>
          <w:rFonts w:ascii="Times New Roman" w:eastAsia="Times New Roman" w:hAnsi="Times New Roman" w:cs="Times New Roman"/>
        </w:rPr>
        <w:t>, 20</w:t>
      </w:r>
      <w:r w:rsidR="22D0D433" w:rsidRPr="3DB22A7B">
        <w:rPr>
          <w:rFonts w:ascii="Times New Roman" w:eastAsia="Times New Roman" w:hAnsi="Times New Roman" w:cs="Times New Roman"/>
        </w:rPr>
        <w:t>2</w:t>
      </w:r>
      <w:r w:rsidR="00BE7E78">
        <w:rPr>
          <w:rFonts w:ascii="Times New Roman" w:eastAsia="Times New Roman" w:hAnsi="Times New Roman" w:cs="Times New Roman"/>
        </w:rPr>
        <w:t>1</w:t>
      </w:r>
      <w:r w:rsidRPr="3DB22A7B">
        <w:rPr>
          <w:rFonts w:ascii="Times New Roman" w:eastAsia="Times New Roman" w:hAnsi="Times New Roman" w:cs="Times New Roman"/>
        </w:rPr>
        <w:t xml:space="preserve"> </w:t>
      </w:r>
      <w:r w:rsidR="6CFC7899" w:rsidRPr="3DB22A7B">
        <w:rPr>
          <w:rFonts w:ascii="Times New Roman" w:eastAsia="Times New Roman" w:hAnsi="Times New Roman" w:cs="Times New Roman"/>
        </w:rPr>
        <w:t xml:space="preserve">via </w:t>
      </w:r>
      <w:bookmarkStart w:id="1" w:name="_Hlk521572583"/>
      <w:bookmarkEnd w:id="1"/>
      <w:r w:rsidR="00CF12AC">
        <w:rPr>
          <w:rFonts w:ascii="Times New Roman" w:eastAsia="Times New Roman" w:hAnsi="Times New Roman" w:cs="Times New Roman"/>
        </w:rPr>
        <w:t xml:space="preserve">conference call. </w:t>
      </w:r>
      <w:bookmarkStart w:id="2" w:name="_Hlk509993714"/>
      <w:bookmarkEnd w:id="2"/>
    </w:p>
    <w:p w14:paraId="213A6835" w14:textId="21DF2ACF" w:rsidR="005419BD" w:rsidRPr="000D11D5" w:rsidRDefault="005419BD" w:rsidP="000D11D5">
      <w:pPr>
        <w:pStyle w:val="ListParagraph"/>
        <w:numPr>
          <w:ilvl w:val="0"/>
          <w:numId w:val="43"/>
        </w:numPr>
        <w:spacing w:after="120" w:line="240" w:lineRule="auto"/>
        <w:rPr>
          <w:rFonts w:ascii="Times New Roman" w:hAnsi="Times New Roman" w:cs="Times New Roman"/>
          <w:b/>
          <w:bCs/>
        </w:rPr>
      </w:pPr>
      <w:r w:rsidRPr="000D11D5">
        <w:rPr>
          <w:rFonts w:ascii="Times New Roman" w:hAnsi="Times New Roman" w:cs="Times New Roman"/>
          <w:b/>
          <w:bCs/>
        </w:rPr>
        <w:t>Items for Approval</w:t>
      </w:r>
    </w:p>
    <w:p w14:paraId="2B1087CC" w14:textId="50FA1B43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 xml:space="preserve">Approval of </w:t>
      </w:r>
      <w:r w:rsidR="004504CC">
        <w:rPr>
          <w:rFonts w:ascii="Times New Roman" w:hAnsi="Times New Roman" w:cs="Times New Roman"/>
        </w:rPr>
        <w:t>April 6th</w:t>
      </w:r>
      <w:r w:rsidRPr="00C01600">
        <w:rPr>
          <w:rFonts w:ascii="Times New Roman" w:hAnsi="Times New Roman" w:cs="Times New Roman"/>
        </w:rPr>
        <w:t xml:space="preserve">, 2021 Finance and Audit Committee Meeting Minutes </w:t>
      </w:r>
      <w:r>
        <w:rPr>
          <w:rFonts w:ascii="Times New Roman" w:hAnsi="Times New Roman" w:cs="Times New Roman"/>
        </w:rPr>
        <w:t>-</w:t>
      </w:r>
      <w:r w:rsidRPr="001548D9">
        <w:rPr>
          <w:rFonts w:ascii="Times New Roman" w:hAnsi="Times New Roman" w:cs="Times New Roman"/>
          <w:b/>
          <w:bCs/>
          <w:color w:val="4472C4" w:themeColor="accent1"/>
        </w:rPr>
        <w:t xml:space="preserve"> Approved</w:t>
      </w:r>
    </w:p>
    <w:p w14:paraId="34366843" w14:textId="0DFE5DD6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 xml:space="preserve">Decide DeKalb </w:t>
      </w:r>
      <w:r w:rsidR="004504CC">
        <w:rPr>
          <w:rFonts w:ascii="Times New Roman" w:hAnsi="Times New Roman" w:cs="Times New Roman"/>
        </w:rPr>
        <w:t>April</w:t>
      </w:r>
      <w:r w:rsidRPr="00C01600">
        <w:rPr>
          <w:rFonts w:ascii="Times New Roman" w:hAnsi="Times New Roman" w:cs="Times New Roman"/>
        </w:rPr>
        <w:t xml:space="preserve"> 2021 Financial Statements</w:t>
      </w:r>
      <w:r w:rsidR="001548D9">
        <w:rPr>
          <w:rFonts w:ascii="Times New Roman" w:hAnsi="Times New Roman" w:cs="Times New Roman"/>
        </w:rPr>
        <w:t xml:space="preserve"> - </w:t>
      </w:r>
      <w:r w:rsidR="001548D9" w:rsidRPr="001548D9">
        <w:rPr>
          <w:rFonts w:ascii="Times New Roman" w:hAnsi="Times New Roman" w:cs="Times New Roman"/>
          <w:b/>
          <w:bCs/>
          <w:color w:val="4472C4" w:themeColor="accent1"/>
        </w:rPr>
        <w:t>Approved</w:t>
      </w:r>
    </w:p>
    <w:p w14:paraId="33E8C7FF" w14:textId="43B73CAD" w:rsidR="005419BD" w:rsidRPr="005419BD" w:rsidRDefault="005419BD" w:rsidP="002F2F89">
      <w:pPr>
        <w:pStyle w:val="ListParagraph"/>
        <w:spacing w:after="0" w:line="240" w:lineRule="auto"/>
        <w:ind w:left="1890"/>
        <w:rPr>
          <w:rFonts w:ascii="Times New Roman" w:hAnsi="Times New Roman" w:cs="Times New Roman"/>
        </w:rPr>
      </w:pPr>
    </w:p>
    <w:p w14:paraId="7B6D8201" w14:textId="603A8BF9" w:rsidR="0013100F" w:rsidRPr="00FE2979" w:rsidRDefault="0013100F" w:rsidP="00FE2979">
      <w:pPr>
        <w:pStyle w:val="ListParagraph"/>
        <w:spacing w:after="0" w:line="240" w:lineRule="auto"/>
        <w:ind w:left="1800"/>
        <w:rPr>
          <w:rFonts w:ascii="Times New Roman" w:hAnsi="Times New Roman" w:cs="Times New Roman"/>
        </w:rPr>
      </w:pPr>
    </w:p>
    <w:p w14:paraId="62C85B25" w14:textId="77777777" w:rsidR="00433872" w:rsidRPr="00A9182B" w:rsidRDefault="00433872" w:rsidP="0013100F">
      <w:pPr>
        <w:pStyle w:val="ListParagraph"/>
        <w:spacing w:after="0" w:line="240" w:lineRule="auto"/>
        <w:ind w:left="1800"/>
        <w:rPr>
          <w:sz w:val="28"/>
          <w:szCs w:val="28"/>
        </w:rPr>
      </w:pPr>
    </w:p>
    <w:p w14:paraId="03224F6E" w14:textId="77777777" w:rsidR="00FF1A73" w:rsidRPr="00FF1A73" w:rsidRDefault="00FF1A73" w:rsidP="00A9182B">
      <w:pPr>
        <w:pStyle w:val="ListParagraph"/>
        <w:spacing w:after="120"/>
        <w:ind w:left="1800"/>
        <w:rPr>
          <w:rFonts w:eastAsiaTheme="minorEastAsia"/>
          <w:color w:val="000000" w:themeColor="text1"/>
        </w:rPr>
      </w:pPr>
    </w:p>
    <w:p w14:paraId="122D2A84" w14:textId="3FBB8B94" w:rsidR="3DB22A7B" w:rsidRDefault="3DB22A7B" w:rsidP="3DB22A7B">
      <w:pPr>
        <w:spacing w:after="120"/>
        <w:ind w:left="1080"/>
        <w:rPr>
          <w:rFonts w:ascii="Times New Roman" w:eastAsia="Times New Roman" w:hAnsi="Times New Roman" w:cs="Times New Roman"/>
        </w:rPr>
      </w:pPr>
    </w:p>
    <w:p w14:paraId="3ABF01B1" w14:textId="20452651" w:rsidR="1806369E" w:rsidRDefault="1806369E" w:rsidP="1806369E">
      <w:pPr>
        <w:pStyle w:val="paragraph"/>
        <w:spacing w:before="0" w:beforeAutospacing="0" w:after="0" w:afterAutospacing="0"/>
        <w:ind w:left="3600" w:firstLine="720"/>
        <w:rPr>
          <w:rStyle w:val="eop"/>
          <w:sz w:val="22"/>
          <w:szCs w:val="22"/>
        </w:rPr>
      </w:pPr>
    </w:p>
    <w:p w14:paraId="22FFEACB" w14:textId="77777777" w:rsidR="00FB3A5E" w:rsidRDefault="00FB3A5E" w:rsidP="00FB3A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                                       </w:t>
      </w:r>
      <w:r>
        <w:rPr>
          <w:rStyle w:val="eop"/>
          <w:sz w:val="22"/>
          <w:szCs w:val="22"/>
        </w:rPr>
        <w:t> </w:t>
      </w:r>
    </w:p>
    <w:p w14:paraId="4EDF324E" w14:textId="77777777" w:rsidR="00FB3A5E" w:rsidRDefault="00FB3A5E" w:rsidP="00FB3A5E">
      <w:pPr>
        <w:pStyle w:val="paragraph"/>
        <w:spacing w:before="0" w:beforeAutospacing="0" w:after="0" w:afterAutospacing="0"/>
        <w:ind w:left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</w:t>
      </w:r>
      <w:r>
        <w:rPr>
          <w:rStyle w:val="eop"/>
          <w:sz w:val="22"/>
          <w:szCs w:val="22"/>
        </w:rPr>
        <w:t> </w:t>
      </w:r>
    </w:p>
    <w:p w14:paraId="1D9479CC" w14:textId="77777777" w:rsidR="0041386E" w:rsidRDefault="0041386E" w:rsidP="00FB3A5E">
      <w:pPr>
        <w:spacing w:after="120" w:line="240" w:lineRule="auto"/>
      </w:pPr>
    </w:p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DC735" w14:textId="77777777" w:rsidR="00142185" w:rsidRDefault="00142185" w:rsidP="00A73D08">
      <w:pPr>
        <w:spacing w:after="0" w:line="240" w:lineRule="auto"/>
      </w:pPr>
      <w:r>
        <w:separator/>
      </w:r>
    </w:p>
  </w:endnote>
  <w:endnote w:type="continuationSeparator" w:id="0">
    <w:p w14:paraId="5042E6BA" w14:textId="77777777" w:rsidR="00142185" w:rsidRDefault="00142185" w:rsidP="00A73D08">
      <w:pPr>
        <w:spacing w:after="0" w:line="240" w:lineRule="auto"/>
      </w:pPr>
      <w:r>
        <w:continuationSeparator/>
      </w:r>
    </w:p>
  </w:endnote>
  <w:endnote w:type="continuationNotice" w:id="1">
    <w:p w14:paraId="05596857" w14:textId="77777777" w:rsidR="00142185" w:rsidRDefault="001421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66000" w14:textId="00C2502B" w:rsidR="000F4FBF" w:rsidRPr="001E58C0" w:rsidRDefault="00807D4E" w:rsidP="000F4FBF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1B448" w14:textId="77777777" w:rsidR="000F4FBF" w:rsidRDefault="00A73D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C2E6CD" w14:textId="4C52CD20" w:rsidR="000F4FBF" w:rsidRDefault="000D11D5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</w:t>
                          </w:r>
                          <w:r w:rsidR="0017636D">
                            <w:rPr>
                              <w:color w:val="000000"/>
                              <w:sz w:val="18"/>
                            </w:rPr>
                            <w:t xml:space="preserve"> West Court Square Suite #460</w:t>
                          </w:r>
                          <w:r w:rsidR="00807D4E">
                            <w:rPr>
                              <w:color w:val="000000"/>
                              <w:sz w:val="18"/>
                            </w:rPr>
                            <w:t>, Decatur, Georgia 30030</w:t>
                          </w:r>
                        </w:p>
                        <w:p w14:paraId="351CFF45" w14:textId="77777777" w:rsidR="000F4FBF" w:rsidRDefault="00807D4E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3479C7C5" w14:textId="77777777" w:rsidR="000F4FBF" w:rsidRDefault="000F4FBF" w:rsidP="000F4FB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A3B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 stroked="f">
              <v:textbox>
                <w:txbxContent>
                  <w:p w14:paraId="29C2E6CD" w14:textId="4C52CD20" w:rsidR="000F4FBF" w:rsidRDefault="000D11D5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</w:t>
                    </w:r>
                    <w:r w:rsidR="0017636D">
                      <w:rPr>
                        <w:color w:val="000000"/>
                        <w:sz w:val="18"/>
                      </w:rPr>
                      <w:t xml:space="preserve"> West Court Square Suite #460</w:t>
                    </w:r>
                    <w:r w:rsidR="00807D4E">
                      <w:rPr>
                        <w:color w:val="000000"/>
                        <w:sz w:val="18"/>
                      </w:rPr>
                      <w:t>, Decatur, Georgia 30030</w:t>
                    </w:r>
                  </w:p>
                  <w:p w14:paraId="351CFF45" w14:textId="77777777" w:rsidR="000F4FBF" w:rsidRDefault="00807D4E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3479C7C5" w14:textId="77777777" w:rsidR="000F4FBF" w:rsidRDefault="000F4FBF" w:rsidP="000F4FB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BE6E3" w14:textId="77777777" w:rsidR="00142185" w:rsidRDefault="00142185" w:rsidP="00A73D08">
      <w:pPr>
        <w:spacing w:after="0" w:line="240" w:lineRule="auto"/>
      </w:pPr>
      <w:r>
        <w:separator/>
      </w:r>
    </w:p>
  </w:footnote>
  <w:footnote w:type="continuationSeparator" w:id="0">
    <w:p w14:paraId="21C0C649" w14:textId="77777777" w:rsidR="00142185" w:rsidRDefault="00142185" w:rsidP="00A73D08">
      <w:pPr>
        <w:spacing w:after="0" w:line="240" w:lineRule="auto"/>
      </w:pPr>
      <w:r>
        <w:continuationSeparator/>
      </w:r>
    </w:p>
  </w:footnote>
  <w:footnote w:type="continuationNotice" w:id="1">
    <w:p w14:paraId="067B3C26" w14:textId="77777777" w:rsidR="00142185" w:rsidRDefault="001421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6323D" w14:textId="01A9D0C7" w:rsidR="000F4FBF" w:rsidRPr="00A73D08" w:rsidRDefault="154E9536" w:rsidP="002F2F89">
    <w:pPr>
      <w:pStyle w:val="Heading3"/>
      <w:rPr>
        <w:rFonts w:ascii="Times New Roman" w:hAnsi="Times New Roman" w:cs="Times New Roman"/>
        <w:b/>
        <w:color w:val="000000"/>
        <w:sz w:val="32"/>
        <w:szCs w:val="32"/>
      </w:rPr>
    </w:pPr>
    <w:r>
      <w:rPr>
        <w:noProof/>
      </w:rPr>
      <w:drawing>
        <wp:inline distT="0" distB="0" distL="0" distR="0" wp14:anchorId="591C7D62" wp14:editId="6761427D">
          <wp:extent cx="1232305" cy="257175"/>
          <wp:effectExtent l="0" t="0" r="6350" b="0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2305" cy="257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154E9536">
      <w:rPr>
        <w:rFonts w:ascii="Times New Roman" w:hAnsi="Times New Roman" w:cs="Times New Roman"/>
        <w:b/>
        <w:bCs/>
        <w:color w:val="000000" w:themeColor="text1"/>
        <w:sz w:val="32"/>
        <w:szCs w:val="32"/>
      </w:rPr>
      <w:t xml:space="preserve">  Development Authority of DeKalb County, Georgia</w:t>
    </w:r>
  </w:p>
  <w:p w14:paraId="55624A17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14:paraId="36C13EFB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14:paraId="2E99E8DE" w14:textId="77777777" w:rsidR="000F4FBF" w:rsidRDefault="00A73D08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1FE25" w14:textId="77777777" w:rsidR="000F4FBF" w:rsidRPr="00AA6E81" w:rsidRDefault="000F4FBF" w:rsidP="000F4FBF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DC4D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 filled="f" stroked="f">
              <v:textbox>
                <w:txbxContent>
                  <w:p w14:paraId="06B1FE25" w14:textId="77777777" w:rsidR="000F4FBF" w:rsidRPr="00AA6E81" w:rsidRDefault="000F4FBF" w:rsidP="000F4FBF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6FC56" w14:textId="11F4A5F8" w:rsidR="000F4FBF" w:rsidRDefault="00A73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51C31" w14:textId="77777777" w:rsidR="000F4FBF" w:rsidRPr="00A73D08" w:rsidRDefault="00807D4E" w:rsidP="000F4FBF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0BB7789E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189AFFB2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0D500F48" w14:textId="77777777" w:rsidR="00A73D08" w:rsidRPr="00D76B22" w:rsidRDefault="00A73D08" w:rsidP="000F4FBF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F9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 filled="f" stroked="f">
              <v:textbox>
                <w:txbxContent>
                  <w:p w14:paraId="55251C31" w14:textId="77777777" w:rsidR="000F4FBF" w:rsidRPr="00A73D08" w:rsidRDefault="00807D4E" w:rsidP="000F4FBF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0BB7789E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189AFFB2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0D500F48" w14:textId="77777777" w:rsidR="00A73D08" w:rsidRPr="00D76B22" w:rsidRDefault="00A73D08" w:rsidP="000F4FBF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39A6E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78282C2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3832A4D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9EBA441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30090FA8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66AA62C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19CD98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695179A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75B45680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267691C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4380D58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2564CF5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27725B6D" w14:textId="35802BDA" w:rsidR="00A73D08" w:rsidRPr="00A73D08" w:rsidRDefault="0090025F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Holland &amp; Knight</w:t>
                          </w:r>
                        </w:p>
                        <w:p w14:paraId="692A27E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148E7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34DDC1B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3A5DA6C1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560057B7" w14:textId="6A20E531" w:rsidR="00A73D08" w:rsidRPr="00A73D08" w:rsidRDefault="00A73D08" w:rsidP="00DE74C8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631E64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35B8FE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0AAD4D0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715F9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596CC6F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D1B05B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0B8337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59A8C0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4FBE7A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77D125" w14:textId="0528FEBA" w:rsidR="00A73D08" w:rsidRPr="006C69CE" w:rsidRDefault="006C69C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6C69CE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VP, Diversity, Equity, and Inclusion at Papa John’s</w:t>
                          </w:r>
                        </w:p>
                        <w:p w14:paraId="699F38F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C58D18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66B805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28327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22518C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433AB4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3EDD1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FB3D54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710ADC0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48A8492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B0ADE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AFEB28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14:paraId="4813790C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14:paraId="2E17AE6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5D89A4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468F2EE" w14:textId="77777777" w:rsidR="000F4FBF" w:rsidRPr="00C61F90" w:rsidRDefault="000F4FBF" w:rsidP="000F4FB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ACD1C7" id="Text Box 6" o:spid="_x0000_s1028" type="#_x0000_t202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stroked="f">
              <v:textbox>
                <w:txbxContent>
                  <w:p w14:paraId="30639A6E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78282C2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3832A4D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09EBA441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14:paraId="30090FA8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14:paraId="66AA62C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319CD98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14:paraId="695179A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75B45680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267691C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4380D58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14:paraId="2564CF5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27725B6D" w14:textId="35802BDA" w:rsidR="00A73D08" w:rsidRPr="00A73D08" w:rsidRDefault="0090025F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Holland &amp; Knight</w:t>
                    </w:r>
                  </w:p>
                  <w:p w14:paraId="692A27E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148E7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34DDC1B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14:paraId="3A5DA6C1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14:paraId="560057B7" w14:textId="6A20E531" w:rsidR="00A73D08" w:rsidRPr="00A73D08" w:rsidRDefault="00A73D08" w:rsidP="00DE74C8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631E64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35B8FE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14:paraId="0AAD4D0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715F9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14:paraId="596CC6F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14:paraId="3D1B05B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50B8337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59A8C0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4FBE7A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77D125" w14:textId="0528FEBA" w:rsidR="00A73D08" w:rsidRPr="006C69CE" w:rsidRDefault="006C69C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6C69CE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VP, Diversity, Equity, and Inclusion at Papa John’s</w:t>
                    </w:r>
                  </w:p>
                  <w:p w14:paraId="699F38F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C58D18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14:paraId="166B805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28327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22518C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433AB4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14:paraId="0D3EDD1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FB3D54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710ADC0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14:paraId="48A8492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B0ADE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AFEB28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14:paraId="4813790C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14:paraId="2E17AE6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14:paraId="5D89A4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14:paraId="0468F2EE" w14:textId="77777777" w:rsidR="000F4FBF" w:rsidRPr="00C61F90" w:rsidRDefault="000F4FBF" w:rsidP="000F4FBF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 w:rsidR="007D3AAE">
      <w:rPr>
        <w:noProof/>
      </w:rPr>
      <w:drawing>
        <wp:inline distT="0" distB="0" distL="0" distR="0" wp14:anchorId="1F221E4A" wp14:editId="4BF9145D">
          <wp:extent cx="1232300" cy="257175"/>
          <wp:effectExtent l="0" t="0" r="6350" b="0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1128" cy="2590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B6610"/>
    <w:multiLevelType w:val="hybridMultilevel"/>
    <w:tmpl w:val="A3B8753C"/>
    <w:lvl w:ilvl="0" w:tplc="F28C832A">
      <w:start w:val="1"/>
      <w:numFmt w:val="lowerLetter"/>
      <w:lvlText w:val="%1."/>
      <w:lvlJc w:val="left"/>
      <w:pPr>
        <w:ind w:left="1800" w:hanging="360"/>
      </w:pPr>
    </w:lvl>
    <w:lvl w:ilvl="1" w:tplc="43AECB80">
      <w:start w:val="1"/>
      <w:numFmt w:val="lowerLetter"/>
      <w:lvlText w:val="%2."/>
      <w:lvlJc w:val="left"/>
      <w:pPr>
        <w:ind w:left="2520" w:hanging="360"/>
      </w:pPr>
    </w:lvl>
    <w:lvl w:ilvl="2" w:tplc="A9A4621C">
      <w:start w:val="1"/>
      <w:numFmt w:val="lowerRoman"/>
      <w:lvlText w:val="%3."/>
      <w:lvlJc w:val="right"/>
      <w:pPr>
        <w:ind w:left="3240" w:hanging="180"/>
      </w:pPr>
    </w:lvl>
    <w:lvl w:ilvl="3" w:tplc="532643F0">
      <w:start w:val="1"/>
      <w:numFmt w:val="decimal"/>
      <w:lvlText w:val="%4."/>
      <w:lvlJc w:val="left"/>
      <w:pPr>
        <w:ind w:left="3960" w:hanging="360"/>
      </w:pPr>
    </w:lvl>
    <w:lvl w:ilvl="4" w:tplc="DDC2FE6E">
      <w:start w:val="1"/>
      <w:numFmt w:val="lowerLetter"/>
      <w:lvlText w:val="%5."/>
      <w:lvlJc w:val="left"/>
      <w:pPr>
        <w:ind w:left="4680" w:hanging="360"/>
      </w:pPr>
    </w:lvl>
    <w:lvl w:ilvl="5" w:tplc="49D28846">
      <w:start w:val="1"/>
      <w:numFmt w:val="lowerRoman"/>
      <w:lvlText w:val="%6."/>
      <w:lvlJc w:val="right"/>
      <w:pPr>
        <w:ind w:left="5400" w:hanging="180"/>
      </w:pPr>
    </w:lvl>
    <w:lvl w:ilvl="6" w:tplc="4E5ECAEA">
      <w:start w:val="1"/>
      <w:numFmt w:val="decimal"/>
      <w:lvlText w:val="%7."/>
      <w:lvlJc w:val="left"/>
      <w:pPr>
        <w:ind w:left="6120" w:hanging="360"/>
      </w:pPr>
    </w:lvl>
    <w:lvl w:ilvl="7" w:tplc="0AA820F8">
      <w:start w:val="1"/>
      <w:numFmt w:val="lowerLetter"/>
      <w:lvlText w:val="%8."/>
      <w:lvlJc w:val="left"/>
      <w:pPr>
        <w:ind w:left="6840" w:hanging="360"/>
      </w:pPr>
    </w:lvl>
    <w:lvl w:ilvl="8" w:tplc="2D02F93C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4BA7797"/>
    <w:multiLevelType w:val="hybridMultilevel"/>
    <w:tmpl w:val="388CE01E"/>
    <w:lvl w:ilvl="0" w:tplc="954029BC">
      <w:start w:val="1"/>
      <w:numFmt w:val="lowerLetter"/>
      <w:lvlText w:val="%1."/>
      <w:lvlJc w:val="left"/>
      <w:pPr>
        <w:ind w:left="720" w:hanging="360"/>
      </w:pPr>
    </w:lvl>
    <w:lvl w:ilvl="1" w:tplc="57BAF9F0">
      <w:start w:val="1"/>
      <w:numFmt w:val="lowerLetter"/>
      <w:lvlText w:val="%2."/>
      <w:lvlJc w:val="left"/>
      <w:pPr>
        <w:ind w:left="1440" w:hanging="360"/>
      </w:pPr>
    </w:lvl>
    <w:lvl w:ilvl="2" w:tplc="02E8F228">
      <w:start w:val="1"/>
      <w:numFmt w:val="lowerRoman"/>
      <w:lvlText w:val="%3."/>
      <w:lvlJc w:val="right"/>
      <w:pPr>
        <w:ind w:left="2160" w:hanging="180"/>
      </w:pPr>
    </w:lvl>
    <w:lvl w:ilvl="3" w:tplc="7BC6BCF4">
      <w:start w:val="1"/>
      <w:numFmt w:val="decimal"/>
      <w:lvlText w:val="%4."/>
      <w:lvlJc w:val="left"/>
      <w:pPr>
        <w:ind w:left="2880" w:hanging="360"/>
      </w:pPr>
    </w:lvl>
    <w:lvl w:ilvl="4" w:tplc="842C3658">
      <w:start w:val="1"/>
      <w:numFmt w:val="lowerLetter"/>
      <w:lvlText w:val="%5."/>
      <w:lvlJc w:val="left"/>
      <w:pPr>
        <w:ind w:left="3600" w:hanging="360"/>
      </w:pPr>
    </w:lvl>
    <w:lvl w:ilvl="5" w:tplc="48D81EB8">
      <w:start w:val="1"/>
      <w:numFmt w:val="lowerRoman"/>
      <w:lvlText w:val="%6."/>
      <w:lvlJc w:val="right"/>
      <w:pPr>
        <w:ind w:left="4320" w:hanging="180"/>
      </w:pPr>
    </w:lvl>
    <w:lvl w:ilvl="6" w:tplc="EFA04E4E">
      <w:start w:val="1"/>
      <w:numFmt w:val="decimal"/>
      <w:lvlText w:val="%7."/>
      <w:lvlJc w:val="left"/>
      <w:pPr>
        <w:ind w:left="5040" w:hanging="360"/>
      </w:pPr>
    </w:lvl>
    <w:lvl w:ilvl="7" w:tplc="6560A072">
      <w:start w:val="1"/>
      <w:numFmt w:val="lowerLetter"/>
      <w:lvlText w:val="%8."/>
      <w:lvlJc w:val="left"/>
      <w:pPr>
        <w:ind w:left="5760" w:hanging="360"/>
      </w:pPr>
    </w:lvl>
    <w:lvl w:ilvl="8" w:tplc="C7BC27E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0B3C2518"/>
    <w:multiLevelType w:val="hybridMultilevel"/>
    <w:tmpl w:val="6A62B63E"/>
    <w:lvl w:ilvl="0" w:tplc="8ACE76EE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CCCDF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F805FC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F1CF74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99811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CEC6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2A4AD6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F8A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7CF2A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017F75"/>
    <w:multiLevelType w:val="hybridMultilevel"/>
    <w:tmpl w:val="1A546D34"/>
    <w:lvl w:ilvl="0" w:tplc="C91E0250">
      <w:start w:val="1"/>
      <w:numFmt w:val="upperRoman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3720377A">
      <w:start w:val="1"/>
      <w:numFmt w:val="lowerRoman"/>
      <w:lvlText w:val="%3."/>
      <w:lvlJc w:val="right"/>
      <w:pPr>
        <w:ind w:left="2160" w:hanging="180"/>
      </w:pPr>
    </w:lvl>
    <w:lvl w:ilvl="3" w:tplc="C052A71E">
      <w:start w:val="1"/>
      <w:numFmt w:val="decimal"/>
      <w:lvlText w:val="%4."/>
      <w:lvlJc w:val="left"/>
      <w:pPr>
        <w:ind w:left="2880" w:hanging="360"/>
      </w:pPr>
    </w:lvl>
    <w:lvl w:ilvl="4" w:tplc="B222587A">
      <w:start w:val="1"/>
      <w:numFmt w:val="lowerLetter"/>
      <w:lvlText w:val="%5."/>
      <w:lvlJc w:val="left"/>
      <w:pPr>
        <w:ind w:left="3600" w:hanging="360"/>
      </w:pPr>
    </w:lvl>
    <w:lvl w:ilvl="5" w:tplc="BE74DA62">
      <w:start w:val="1"/>
      <w:numFmt w:val="lowerRoman"/>
      <w:lvlText w:val="%6."/>
      <w:lvlJc w:val="right"/>
      <w:pPr>
        <w:ind w:left="4320" w:hanging="180"/>
      </w:pPr>
    </w:lvl>
    <w:lvl w:ilvl="6" w:tplc="74623520">
      <w:start w:val="1"/>
      <w:numFmt w:val="decimal"/>
      <w:lvlText w:val="%7."/>
      <w:lvlJc w:val="left"/>
      <w:pPr>
        <w:ind w:left="5040" w:hanging="360"/>
      </w:pPr>
    </w:lvl>
    <w:lvl w:ilvl="7" w:tplc="6B46E858">
      <w:start w:val="1"/>
      <w:numFmt w:val="lowerLetter"/>
      <w:lvlText w:val="%8."/>
      <w:lvlJc w:val="left"/>
      <w:pPr>
        <w:ind w:left="5760" w:hanging="360"/>
      </w:pPr>
    </w:lvl>
    <w:lvl w:ilvl="8" w:tplc="3F32ABA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00AE1"/>
    <w:multiLevelType w:val="hybridMultilevel"/>
    <w:tmpl w:val="1E4216D6"/>
    <w:lvl w:ilvl="0" w:tplc="8812A43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DA2E4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22A69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0A8696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1F6D7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71E818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982A6D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5F250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2CAA4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BA48A4"/>
    <w:multiLevelType w:val="hybridMultilevel"/>
    <w:tmpl w:val="94BED21E"/>
    <w:lvl w:ilvl="0" w:tplc="504E15CC">
      <w:start w:val="1"/>
      <w:numFmt w:val="upperRoman"/>
      <w:lvlText w:val="%1."/>
      <w:lvlJc w:val="left"/>
      <w:pPr>
        <w:ind w:left="1080" w:hanging="720"/>
      </w:pPr>
      <w:rPr>
        <w:rFonts w:eastAsiaTheme="minorHAns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9" w15:restartNumberingAfterBreak="0">
    <w:nsid w:val="14B513C9"/>
    <w:multiLevelType w:val="hybridMultilevel"/>
    <w:tmpl w:val="59F8D26A"/>
    <w:lvl w:ilvl="0" w:tplc="E78A5D0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598EC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D9CEFC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DF8460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63B822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BE6930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76423C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340E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79C260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6696A7D"/>
    <w:multiLevelType w:val="hybridMultilevel"/>
    <w:tmpl w:val="F4FCEEAC"/>
    <w:lvl w:ilvl="0" w:tplc="524484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D2E10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772F4D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B0B09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F685F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EE2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0B8D38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7A22D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5C0C2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8A7045"/>
    <w:multiLevelType w:val="hybridMultilevel"/>
    <w:tmpl w:val="A0BCB35C"/>
    <w:lvl w:ilvl="0" w:tplc="0456B1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E646A0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129D3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1F0C0D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858B2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8C6A1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CCAB3B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FEA3A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13EF3C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3B573E"/>
    <w:multiLevelType w:val="hybridMultilevel"/>
    <w:tmpl w:val="4E207878"/>
    <w:lvl w:ilvl="0" w:tplc="2B14FCB2">
      <w:start w:val="3"/>
      <w:numFmt w:val="upperRoman"/>
      <w:lvlText w:val="%1."/>
      <w:lvlJc w:val="left"/>
      <w:pPr>
        <w:ind w:left="720" w:hanging="360"/>
      </w:pPr>
    </w:lvl>
    <w:lvl w:ilvl="1" w:tplc="E5966FAC">
      <w:start w:val="1"/>
      <w:numFmt w:val="lowerLetter"/>
      <w:lvlText w:val="%2."/>
      <w:lvlJc w:val="left"/>
      <w:pPr>
        <w:ind w:left="1440" w:hanging="360"/>
      </w:pPr>
    </w:lvl>
    <w:lvl w:ilvl="2" w:tplc="930E0DFE">
      <w:start w:val="1"/>
      <w:numFmt w:val="lowerRoman"/>
      <w:lvlText w:val="%3."/>
      <w:lvlJc w:val="right"/>
      <w:pPr>
        <w:ind w:left="2160" w:hanging="180"/>
      </w:pPr>
    </w:lvl>
    <w:lvl w:ilvl="3" w:tplc="214A7160">
      <w:start w:val="1"/>
      <w:numFmt w:val="decimal"/>
      <w:lvlText w:val="%4."/>
      <w:lvlJc w:val="left"/>
      <w:pPr>
        <w:ind w:left="2880" w:hanging="360"/>
      </w:pPr>
    </w:lvl>
    <w:lvl w:ilvl="4" w:tplc="13C259C2">
      <w:start w:val="1"/>
      <w:numFmt w:val="lowerLetter"/>
      <w:lvlText w:val="%5."/>
      <w:lvlJc w:val="left"/>
      <w:pPr>
        <w:ind w:left="3600" w:hanging="360"/>
      </w:pPr>
    </w:lvl>
    <w:lvl w:ilvl="5" w:tplc="E8943DC6">
      <w:start w:val="1"/>
      <w:numFmt w:val="lowerRoman"/>
      <w:lvlText w:val="%6."/>
      <w:lvlJc w:val="right"/>
      <w:pPr>
        <w:ind w:left="4320" w:hanging="180"/>
      </w:pPr>
    </w:lvl>
    <w:lvl w:ilvl="6" w:tplc="335A57E4">
      <w:start w:val="1"/>
      <w:numFmt w:val="decimal"/>
      <w:lvlText w:val="%7."/>
      <w:lvlJc w:val="left"/>
      <w:pPr>
        <w:ind w:left="5040" w:hanging="360"/>
      </w:pPr>
    </w:lvl>
    <w:lvl w:ilvl="7" w:tplc="27F89B8C">
      <w:start w:val="1"/>
      <w:numFmt w:val="lowerLetter"/>
      <w:lvlText w:val="%8."/>
      <w:lvlJc w:val="left"/>
      <w:pPr>
        <w:ind w:left="5760" w:hanging="360"/>
      </w:pPr>
    </w:lvl>
    <w:lvl w:ilvl="8" w:tplc="D13A2C8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A5724D"/>
    <w:multiLevelType w:val="hybridMultilevel"/>
    <w:tmpl w:val="A13E74A4"/>
    <w:lvl w:ilvl="0" w:tplc="19F42368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4D00D5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50A2D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FB2382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AD086C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F4A433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1E211D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A864B3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1C30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910FC8"/>
    <w:multiLevelType w:val="hybridMultilevel"/>
    <w:tmpl w:val="FFFFFFFF"/>
    <w:lvl w:ilvl="0" w:tplc="280227A8">
      <w:start w:val="3"/>
      <w:numFmt w:val="upperRoman"/>
      <w:lvlText w:val="%1."/>
      <w:lvlJc w:val="left"/>
      <w:pPr>
        <w:ind w:left="720" w:hanging="360"/>
      </w:pPr>
    </w:lvl>
    <w:lvl w:ilvl="1" w:tplc="DEC6F196">
      <w:start w:val="1"/>
      <w:numFmt w:val="lowerLetter"/>
      <w:lvlText w:val="%2."/>
      <w:lvlJc w:val="left"/>
      <w:pPr>
        <w:ind w:left="1440" w:hanging="360"/>
      </w:pPr>
    </w:lvl>
    <w:lvl w:ilvl="2" w:tplc="BB60DD32">
      <w:start w:val="1"/>
      <w:numFmt w:val="lowerRoman"/>
      <w:lvlText w:val="%3."/>
      <w:lvlJc w:val="right"/>
      <w:pPr>
        <w:ind w:left="2160" w:hanging="180"/>
      </w:pPr>
    </w:lvl>
    <w:lvl w:ilvl="3" w:tplc="43F47356">
      <w:start w:val="1"/>
      <w:numFmt w:val="decimal"/>
      <w:lvlText w:val="%4."/>
      <w:lvlJc w:val="left"/>
      <w:pPr>
        <w:ind w:left="2880" w:hanging="360"/>
      </w:pPr>
    </w:lvl>
    <w:lvl w:ilvl="4" w:tplc="1A660856">
      <w:start w:val="1"/>
      <w:numFmt w:val="lowerLetter"/>
      <w:lvlText w:val="%5."/>
      <w:lvlJc w:val="left"/>
      <w:pPr>
        <w:ind w:left="3600" w:hanging="360"/>
      </w:pPr>
    </w:lvl>
    <w:lvl w:ilvl="5" w:tplc="422E5808">
      <w:start w:val="1"/>
      <w:numFmt w:val="lowerRoman"/>
      <w:lvlText w:val="%6."/>
      <w:lvlJc w:val="right"/>
      <w:pPr>
        <w:ind w:left="4320" w:hanging="180"/>
      </w:pPr>
    </w:lvl>
    <w:lvl w:ilvl="6" w:tplc="82CE931E">
      <w:start w:val="1"/>
      <w:numFmt w:val="decimal"/>
      <w:lvlText w:val="%7."/>
      <w:lvlJc w:val="left"/>
      <w:pPr>
        <w:ind w:left="5040" w:hanging="360"/>
      </w:pPr>
    </w:lvl>
    <w:lvl w:ilvl="7" w:tplc="92C659B8">
      <w:start w:val="1"/>
      <w:numFmt w:val="lowerLetter"/>
      <w:lvlText w:val="%8."/>
      <w:lvlJc w:val="left"/>
      <w:pPr>
        <w:ind w:left="5760" w:hanging="360"/>
      </w:pPr>
    </w:lvl>
    <w:lvl w:ilvl="8" w:tplc="54B0394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C63BB"/>
    <w:multiLevelType w:val="hybridMultilevel"/>
    <w:tmpl w:val="85FEF8F6"/>
    <w:lvl w:ilvl="0" w:tplc="CEBC8828">
      <w:start w:val="1"/>
      <w:numFmt w:val="upperRoman"/>
      <w:lvlText w:val="%1."/>
      <w:lvlJc w:val="left"/>
      <w:pPr>
        <w:ind w:left="2880" w:hanging="720"/>
      </w:pPr>
      <w:rPr>
        <w:rFonts w:hint="default"/>
        <w:b/>
      </w:rPr>
    </w:lvl>
    <w:lvl w:ilvl="1" w:tplc="779C0126">
      <w:start w:val="1"/>
      <w:numFmt w:val="lowerLetter"/>
      <w:lvlText w:val="%2."/>
      <w:lvlJc w:val="left"/>
      <w:pPr>
        <w:ind w:left="333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4944" w:hanging="180"/>
      </w:pPr>
    </w:lvl>
    <w:lvl w:ilvl="3" w:tplc="0409000F" w:tentative="1">
      <w:start w:val="1"/>
      <w:numFmt w:val="decimal"/>
      <w:lvlText w:val="%4."/>
      <w:lvlJc w:val="left"/>
      <w:pPr>
        <w:ind w:left="5664" w:hanging="360"/>
      </w:pPr>
    </w:lvl>
    <w:lvl w:ilvl="4" w:tplc="04090019" w:tentative="1">
      <w:start w:val="1"/>
      <w:numFmt w:val="lowerLetter"/>
      <w:lvlText w:val="%5."/>
      <w:lvlJc w:val="left"/>
      <w:pPr>
        <w:ind w:left="6384" w:hanging="360"/>
      </w:pPr>
    </w:lvl>
    <w:lvl w:ilvl="5" w:tplc="0409001B" w:tentative="1">
      <w:start w:val="1"/>
      <w:numFmt w:val="lowerRoman"/>
      <w:lvlText w:val="%6."/>
      <w:lvlJc w:val="right"/>
      <w:pPr>
        <w:ind w:left="7104" w:hanging="180"/>
      </w:pPr>
    </w:lvl>
    <w:lvl w:ilvl="6" w:tplc="0409000F" w:tentative="1">
      <w:start w:val="1"/>
      <w:numFmt w:val="decimal"/>
      <w:lvlText w:val="%7."/>
      <w:lvlJc w:val="left"/>
      <w:pPr>
        <w:ind w:left="7824" w:hanging="360"/>
      </w:pPr>
    </w:lvl>
    <w:lvl w:ilvl="7" w:tplc="04090019" w:tentative="1">
      <w:start w:val="1"/>
      <w:numFmt w:val="lowerLetter"/>
      <w:lvlText w:val="%8."/>
      <w:lvlJc w:val="left"/>
      <w:pPr>
        <w:ind w:left="8544" w:hanging="360"/>
      </w:pPr>
    </w:lvl>
    <w:lvl w:ilvl="8" w:tplc="0409001B" w:tentative="1">
      <w:start w:val="1"/>
      <w:numFmt w:val="lowerRoman"/>
      <w:lvlText w:val="%9."/>
      <w:lvlJc w:val="right"/>
      <w:pPr>
        <w:ind w:left="9264" w:hanging="180"/>
      </w:pPr>
    </w:lvl>
  </w:abstractNum>
  <w:abstractNum w:abstractNumId="16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7" w15:restartNumberingAfterBreak="0">
    <w:nsid w:val="28561AAD"/>
    <w:multiLevelType w:val="hybridMultilevel"/>
    <w:tmpl w:val="2BD8756C"/>
    <w:lvl w:ilvl="0" w:tplc="0A84E18A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1C641EE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A458640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E4084D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006ECF6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4394E88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1CEAA60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ECE32A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E6920AE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EFD6B2E"/>
    <w:multiLevelType w:val="hybridMultilevel"/>
    <w:tmpl w:val="214CAE46"/>
    <w:lvl w:ilvl="0" w:tplc="4184B0AA">
      <w:start w:val="1"/>
      <w:numFmt w:val="lowerLetter"/>
      <w:lvlText w:val="%1."/>
      <w:lvlJc w:val="left"/>
      <w:pPr>
        <w:ind w:left="720" w:hanging="360"/>
      </w:pPr>
    </w:lvl>
    <w:lvl w:ilvl="1" w:tplc="E07C7C28">
      <w:start w:val="1"/>
      <w:numFmt w:val="lowerLetter"/>
      <w:lvlText w:val="%2."/>
      <w:lvlJc w:val="left"/>
      <w:pPr>
        <w:ind w:left="1440" w:hanging="360"/>
      </w:pPr>
    </w:lvl>
    <w:lvl w:ilvl="2" w:tplc="8BFCB7C0">
      <w:start w:val="1"/>
      <w:numFmt w:val="lowerRoman"/>
      <w:lvlText w:val="%3."/>
      <w:lvlJc w:val="right"/>
      <w:pPr>
        <w:ind w:left="2160" w:hanging="180"/>
      </w:pPr>
    </w:lvl>
    <w:lvl w:ilvl="3" w:tplc="D452F892">
      <w:start w:val="1"/>
      <w:numFmt w:val="decimal"/>
      <w:lvlText w:val="%4."/>
      <w:lvlJc w:val="left"/>
      <w:pPr>
        <w:ind w:left="2880" w:hanging="360"/>
      </w:pPr>
    </w:lvl>
    <w:lvl w:ilvl="4" w:tplc="89AAE4F6">
      <w:start w:val="1"/>
      <w:numFmt w:val="lowerLetter"/>
      <w:lvlText w:val="%5."/>
      <w:lvlJc w:val="left"/>
      <w:pPr>
        <w:ind w:left="3600" w:hanging="360"/>
      </w:pPr>
    </w:lvl>
    <w:lvl w:ilvl="5" w:tplc="6C764C42">
      <w:start w:val="1"/>
      <w:numFmt w:val="lowerRoman"/>
      <w:lvlText w:val="%6."/>
      <w:lvlJc w:val="right"/>
      <w:pPr>
        <w:ind w:left="4320" w:hanging="180"/>
      </w:pPr>
    </w:lvl>
    <w:lvl w:ilvl="6" w:tplc="FACAB34A">
      <w:start w:val="1"/>
      <w:numFmt w:val="decimal"/>
      <w:lvlText w:val="%7."/>
      <w:lvlJc w:val="left"/>
      <w:pPr>
        <w:ind w:left="5040" w:hanging="360"/>
      </w:pPr>
    </w:lvl>
    <w:lvl w:ilvl="7" w:tplc="92CC45AC">
      <w:start w:val="1"/>
      <w:numFmt w:val="lowerLetter"/>
      <w:lvlText w:val="%8."/>
      <w:lvlJc w:val="left"/>
      <w:pPr>
        <w:ind w:left="5760" w:hanging="360"/>
      </w:pPr>
    </w:lvl>
    <w:lvl w:ilvl="8" w:tplc="6E7C004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0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21" w15:restartNumberingAfterBreak="0">
    <w:nsid w:val="375F779A"/>
    <w:multiLevelType w:val="hybridMultilevel"/>
    <w:tmpl w:val="458ECBB8"/>
    <w:lvl w:ilvl="0" w:tplc="431051F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79C8B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014D2F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FCE69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268B8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A0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18EA30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61428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37A912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1517D6F"/>
    <w:multiLevelType w:val="hybridMultilevel"/>
    <w:tmpl w:val="DB7E2940"/>
    <w:lvl w:ilvl="0" w:tplc="0B96CD4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6327A42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4A84844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BCAC0B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0649B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E24878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0BEEFE8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720E244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F2508E52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15653D2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4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5" w15:restartNumberingAfterBreak="0">
    <w:nsid w:val="46171736"/>
    <w:multiLevelType w:val="hybridMultilevel"/>
    <w:tmpl w:val="35148B64"/>
    <w:lvl w:ilvl="0" w:tplc="FD02FC5E">
      <w:start w:val="1"/>
      <w:numFmt w:val="lowerLetter"/>
      <w:lvlText w:val="%1."/>
      <w:lvlJc w:val="left"/>
      <w:pPr>
        <w:ind w:left="720" w:hanging="360"/>
      </w:pPr>
    </w:lvl>
    <w:lvl w:ilvl="1" w:tplc="64D6F6D0">
      <w:start w:val="1"/>
      <w:numFmt w:val="lowerLetter"/>
      <w:lvlText w:val="%2."/>
      <w:lvlJc w:val="left"/>
      <w:pPr>
        <w:ind w:left="1440" w:hanging="360"/>
      </w:pPr>
    </w:lvl>
    <w:lvl w:ilvl="2" w:tplc="484AC586">
      <w:start w:val="1"/>
      <w:numFmt w:val="lowerRoman"/>
      <w:lvlText w:val="%3."/>
      <w:lvlJc w:val="right"/>
      <w:pPr>
        <w:ind w:left="2160" w:hanging="180"/>
      </w:pPr>
    </w:lvl>
    <w:lvl w:ilvl="3" w:tplc="396A04E8">
      <w:start w:val="1"/>
      <w:numFmt w:val="decimal"/>
      <w:lvlText w:val="%4."/>
      <w:lvlJc w:val="left"/>
      <w:pPr>
        <w:ind w:left="2880" w:hanging="360"/>
      </w:pPr>
    </w:lvl>
    <w:lvl w:ilvl="4" w:tplc="90221232">
      <w:start w:val="1"/>
      <w:numFmt w:val="lowerLetter"/>
      <w:lvlText w:val="%5."/>
      <w:lvlJc w:val="left"/>
      <w:pPr>
        <w:ind w:left="3600" w:hanging="360"/>
      </w:pPr>
    </w:lvl>
    <w:lvl w:ilvl="5" w:tplc="6B180030">
      <w:start w:val="1"/>
      <w:numFmt w:val="lowerRoman"/>
      <w:lvlText w:val="%6."/>
      <w:lvlJc w:val="right"/>
      <w:pPr>
        <w:ind w:left="4320" w:hanging="180"/>
      </w:pPr>
    </w:lvl>
    <w:lvl w:ilvl="6" w:tplc="7AA0C67C">
      <w:start w:val="1"/>
      <w:numFmt w:val="decimal"/>
      <w:lvlText w:val="%7."/>
      <w:lvlJc w:val="left"/>
      <w:pPr>
        <w:ind w:left="5040" w:hanging="360"/>
      </w:pPr>
    </w:lvl>
    <w:lvl w:ilvl="7" w:tplc="29FACA10">
      <w:start w:val="1"/>
      <w:numFmt w:val="lowerLetter"/>
      <w:lvlText w:val="%8."/>
      <w:lvlJc w:val="left"/>
      <w:pPr>
        <w:ind w:left="5760" w:hanging="360"/>
      </w:pPr>
    </w:lvl>
    <w:lvl w:ilvl="8" w:tplc="72F2124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E8737D"/>
    <w:multiLevelType w:val="hybridMultilevel"/>
    <w:tmpl w:val="FFFFFFFF"/>
    <w:lvl w:ilvl="0" w:tplc="C6A67370">
      <w:start w:val="1"/>
      <w:numFmt w:val="lowerLetter"/>
      <w:lvlText w:val="%1."/>
      <w:lvlJc w:val="left"/>
      <w:pPr>
        <w:ind w:left="720" w:hanging="360"/>
      </w:pPr>
    </w:lvl>
    <w:lvl w:ilvl="1" w:tplc="04464348">
      <w:start w:val="1"/>
      <w:numFmt w:val="lowerLetter"/>
      <w:lvlText w:val="%2."/>
      <w:lvlJc w:val="left"/>
      <w:pPr>
        <w:ind w:left="1440" w:hanging="360"/>
      </w:pPr>
    </w:lvl>
    <w:lvl w:ilvl="2" w:tplc="ABE01E04">
      <w:start w:val="1"/>
      <w:numFmt w:val="lowerRoman"/>
      <w:lvlText w:val="%3."/>
      <w:lvlJc w:val="right"/>
      <w:pPr>
        <w:ind w:left="2160" w:hanging="180"/>
      </w:pPr>
    </w:lvl>
    <w:lvl w:ilvl="3" w:tplc="E182ECC6">
      <w:start w:val="1"/>
      <w:numFmt w:val="decimal"/>
      <w:lvlText w:val="%4."/>
      <w:lvlJc w:val="left"/>
      <w:pPr>
        <w:ind w:left="2880" w:hanging="360"/>
      </w:pPr>
    </w:lvl>
    <w:lvl w:ilvl="4" w:tplc="1660C0E4">
      <w:start w:val="1"/>
      <w:numFmt w:val="lowerLetter"/>
      <w:lvlText w:val="%5."/>
      <w:lvlJc w:val="left"/>
      <w:pPr>
        <w:ind w:left="3600" w:hanging="360"/>
      </w:pPr>
    </w:lvl>
    <w:lvl w:ilvl="5" w:tplc="8F46D998">
      <w:start w:val="1"/>
      <w:numFmt w:val="lowerRoman"/>
      <w:lvlText w:val="%6."/>
      <w:lvlJc w:val="right"/>
      <w:pPr>
        <w:ind w:left="4320" w:hanging="180"/>
      </w:pPr>
    </w:lvl>
    <w:lvl w:ilvl="6" w:tplc="4F76E040">
      <w:start w:val="1"/>
      <w:numFmt w:val="decimal"/>
      <w:lvlText w:val="%7."/>
      <w:lvlJc w:val="left"/>
      <w:pPr>
        <w:ind w:left="5040" w:hanging="360"/>
      </w:pPr>
    </w:lvl>
    <w:lvl w:ilvl="7" w:tplc="BCB639B2">
      <w:start w:val="1"/>
      <w:numFmt w:val="lowerLetter"/>
      <w:lvlText w:val="%8."/>
      <w:lvlJc w:val="left"/>
      <w:pPr>
        <w:ind w:left="5760" w:hanging="360"/>
      </w:pPr>
    </w:lvl>
    <w:lvl w:ilvl="8" w:tplc="CB4A4ED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8" w15:restartNumberingAfterBreak="0">
    <w:nsid w:val="4E21121D"/>
    <w:multiLevelType w:val="hybridMultilevel"/>
    <w:tmpl w:val="453A2FF8"/>
    <w:lvl w:ilvl="0" w:tplc="6C0094B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34812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C22E08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700D00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91066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72DE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FF8A4E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104D2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54173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652FCC"/>
    <w:multiLevelType w:val="hybridMultilevel"/>
    <w:tmpl w:val="E25A270E"/>
    <w:lvl w:ilvl="0" w:tplc="CA3610AA">
      <w:start w:val="3"/>
      <w:numFmt w:val="upperRoman"/>
      <w:lvlText w:val="%1."/>
      <w:lvlJc w:val="left"/>
      <w:pPr>
        <w:ind w:left="720" w:hanging="360"/>
      </w:pPr>
    </w:lvl>
    <w:lvl w:ilvl="1" w:tplc="D152E236">
      <w:start w:val="1"/>
      <w:numFmt w:val="lowerLetter"/>
      <w:lvlText w:val="%2."/>
      <w:lvlJc w:val="left"/>
      <w:pPr>
        <w:ind w:left="1440" w:hanging="360"/>
      </w:pPr>
    </w:lvl>
    <w:lvl w:ilvl="2" w:tplc="EF88E9EC">
      <w:start w:val="1"/>
      <w:numFmt w:val="lowerRoman"/>
      <w:lvlText w:val="%3."/>
      <w:lvlJc w:val="right"/>
      <w:pPr>
        <w:ind w:left="2160" w:hanging="180"/>
      </w:pPr>
    </w:lvl>
    <w:lvl w:ilvl="3" w:tplc="AF4EAE68">
      <w:start w:val="1"/>
      <w:numFmt w:val="decimal"/>
      <w:lvlText w:val="%4."/>
      <w:lvlJc w:val="left"/>
      <w:pPr>
        <w:ind w:left="2880" w:hanging="360"/>
      </w:pPr>
    </w:lvl>
    <w:lvl w:ilvl="4" w:tplc="491E7476">
      <w:start w:val="1"/>
      <w:numFmt w:val="lowerLetter"/>
      <w:lvlText w:val="%5."/>
      <w:lvlJc w:val="left"/>
      <w:pPr>
        <w:ind w:left="3600" w:hanging="360"/>
      </w:pPr>
    </w:lvl>
    <w:lvl w:ilvl="5" w:tplc="6C80C706">
      <w:start w:val="1"/>
      <w:numFmt w:val="lowerRoman"/>
      <w:lvlText w:val="%6."/>
      <w:lvlJc w:val="right"/>
      <w:pPr>
        <w:ind w:left="4320" w:hanging="180"/>
      </w:pPr>
    </w:lvl>
    <w:lvl w:ilvl="6" w:tplc="AFA25FC2">
      <w:start w:val="1"/>
      <w:numFmt w:val="decimal"/>
      <w:lvlText w:val="%7."/>
      <w:lvlJc w:val="left"/>
      <w:pPr>
        <w:ind w:left="5040" w:hanging="360"/>
      </w:pPr>
    </w:lvl>
    <w:lvl w:ilvl="7" w:tplc="F1EEB70C">
      <w:start w:val="1"/>
      <w:numFmt w:val="lowerLetter"/>
      <w:lvlText w:val="%8."/>
      <w:lvlJc w:val="left"/>
      <w:pPr>
        <w:ind w:left="5760" w:hanging="360"/>
      </w:pPr>
    </w:lvl>
    <w:lvl w:ilvl="8" w:tplc="C452182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C47C75"/>
    <w:multiLevelType w:val="hybrid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093D84"/>
    <w:multiLevelType w:val="hybridMultilevel"/>
    <w:tmpl w:val="88CC9FD2"/>
    <w:lvl w:ilvl="0" w:tplc="8A4CF5D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08E1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3C0BF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9206D9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21C95C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F9E23C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36A362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C086B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176E9F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C6B2E10"/>
    <w:multiLevelType w:val="hybrid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AE764FA"/>
    <w:multiLevelType w:val="multilevel"/>
    <w:tmpl w:val="48BE1FD0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DED642C"/>
    <w:multiLevelType w:val="hybridMultilevel"/>
    <w:tmpl w:val="FFFFFFFF"/>
    <w:lvl w:ilvl="0" w:tplc="7B16797A">
      <w:start w:val="1"/>
      <w:numFmt w:val="lowerLetter"/>
      <w:lvlText w:val="%1."/>
      <w:lvlJc w:val="left"/>
      <w:pPr>
        <w:ind w:left="720" w:hanging="360"/>
      </w:pPr>
    </w:lvl>
    <w:lvl w:ilvl="1" w:tplc="A8CE6512">
      <w:start w:val="1"/>
      <w:numFmt w:val="lowerLetter"/>
      <w:lvlText w:val="%2."/>
      <w:lvlJc w:val="left"/>
      <w:pPr>
        <w:ind w:left="1440" w:hanging="360"/>
      </w:pPr>
    </w:lvl>
    <w:lvl w:ilvl="2" w:tplc="FA9CFDB8">
      <w:start w:val="1"/>
      <w:numFmt w:val="lowerRoman"/>
      <w:lvlText w:val="%3."/>
      <w:lvlJc w:val="right"/>
      <w:pPr>
        <w:ind w:left="2160" w:hanging="180"/>
      </w:pPr>
    </w:lvl>
    <w:lvl w:ilvl="3" w:tplc="482E69BE">
      <w:start w:val="1"/>
      <w:numFmt w:val="decimal"/>
      <w:lvlText w:val="%4."/>
      <w:lvlJc w:val="left"/>
      <w:pPr>
        <w:ind w:left="2880" w:hanging="360"/>
      </w:pPr>
    </w:lvl>
    <w:lvl w:ilvl="4" w:tplc="3B7EB8F4">
      <w:start w:val="1"/>
      <w:numFmt w:val="lowerLetter"/>
      <w:lvlText w:val="%5."/>
      <w:lvlJc w:val="left"/>
      <w:pPr>
        <w:ind w:left="3600" w:hanging="360"/>
      </w:pPr>
    </w:lvl>
    <w:lvl w:ilvl="5" w:tplc="0F4E68D6">
      <w:start w:val="1"/>
      <w:numFmt w:val="lowerRoman"/>
      <w:lvlText w:val="%6."/>
      <w:lvlJc w:val="right"/>
      <w:pPr>
        <w:ind w:left="4320" w:hanging="180"/>
      </w:pPr>
    </w:lvl>
    <w:lvl w:ilvl="6" w:tplc="3646696E">
      <w:start w:val="1"/>
      <w:numFmt w:val="decimal"/>
      <w:lvlText w:val="%7."/>
      <w:lvlJc w:val="left"/>
      <w:pPr>
        <w:ind w:left="5040" w:hanging="360"/>
      </w:pPr>
    </w:lvl>
    <w:lvl w:ilvl="7" w:tplc="2606FEC0">
      <w:start w:val="1"/>
      <w:numFmt w:val="lowerLetter"/>
      <w:lvlText w:val="%8."/>
      <w:lvlJc w:val="left"/>
      <w:pPr>
        <w:ind w:left="5760" w:hanging="360"/>
      </w:pPr>
    </w:lvl>
    <w:lvl w:ilvl="8" w:tplc="ACB0668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9A75D3"/>
    <w:multiLevelType w:val="hybridMultilevel"/>
    <w:tmpl w:val="F5B24AC2"/>
    <w:lvl w:ilvl="0" w:tplc="A2F89DB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CF8D6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56BB2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1A48CD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CF438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5B0B14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F185E1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C8889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6B017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1A6A2B"/>
    <w:multiLevelType w:val="hybridMultilevel"/>
    <w:tmpl w:val="8E0CE68E"/>
    <w:lvl w:ilvl="0" w:tplc="ABBA9BF8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F1A26A7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2320C506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74E0976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60FC096A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63B0F5C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7096C844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FEA09D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CEA8BB56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4A70289"/>
    <w:multiLevelType w:val="hybridMultilevel"/>
    <w:tmpl w:val="3C841F14"/>
    <w:lvl w:ilvl="0" w:tplc="207A4046">
      <w:start w:val="1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38" w15:restartNumberingAfterBreak="0">
    <w:nsid w:val="76351044"/>
    <w:multiLevelType w:val="hybridMultilevel"/>
    <w:tmpl w:val="4A224B06"/>
    <w:lvl w:ilvl="0" w:tplc="9438C5C4">
      <w:start w:val="1"/>
      <w:numFmt w:val="lowerLetter"/>
      <w:lvlText w:val="%1."/>
      <w:lvlJc w:val="left"/>
      <w:pPr>
        <w:ind w:left="720" w:hanging="360"/>
      </w:pPr>
    </w:lvl>
    <w:lvl w:ilvl="1" w:tplc="983469E6">
      <w:start w:val="1"/>
      <w:numFmt w:val="lowerLetter"/>
      <w:lvlText w:val="%2."/>
      <w:lvlJc w:val="left"/>
      <w:pPr>
        <w:ind w:left="1440" w:hanging="360"/>
      </w:pPr>
    </w:lvl>
    <w:lvl w:ilvl="2" w:tplc="30C8BCA8">
      <w:start w:val="1"/>
      <w:numFmt w:val="lowerRoman"/>
      <w:lvlText w:val="%3."/>
      <w:lvlJc w:val="right"/>
      <w:pPr>
        <w:ind w:left="2160" w:hanging="180"/>
      </w:pPr>
    </w:lvl>
    <w:lvl w:ilvl="3" w:tplc="F412DD6A">
      <w:start w:val="1"/>
      <w:numFmt w:val="decimal"/>
      <w:lvlText w:val="%4."/>
      <w:lvlJc w:val="left"/>
      <w:pPr>
        <w:ind w:left="2880" w:hanging="360"/>
      </w:pPr>
    </w:lvl>
    <w:lvl w:ilvl="4" w:tplc="B700EAC8">
      <w:start w:val="1"/>
      <w:numFmt w:val="lowerLetter"/>
      <w:lvlText w:val="%5."/>
      <w:lvlJc w:val="left"/>
      <w:pPr>
        <w:ind w:left="3600" w:hanging="360"/>
      </w:pPr>
    </w:lvl>
    <w:lvl w:ilvl="5" w:tplc="8BCC971A">
      <w:start w:val="1"/>
      <w:numFmt w:val="lowerRoman"/>
      <w:lvlText w:val="%6."/>
      <w:lvlJc w:val="right"/>
      <w:pPr>
        <w:ind w:left="4320" w:hanging="180"/>
      </w:pPr>
    </w:lvl>
    <w:lvl w:ilvl="6" w:tplc="3CF4DF84">
      <w:start w:val="1"/>
      <w:numFmt w:val="decimal"/>
      <w:lvlText w:val="%7."/>
      <w:lvlJc w:val="left"/>
      <w:pPr>
        <w:ind w:left="5040" w:hanging="360"/>
      </w:pPr>
    </w:lvl>
    <w:lvl w:ilvl="7" w:tplc="8E48D5EA">
      <w:start w:val="1"/>
      <w:numFmt w:val="lowerLetter"/>
      <w:lvlText w:val="%8."/>
      <w:lvlJc w:val="left"/>
      <w:pPr>
        <w:ind w:left="5760" w:hanging="360"/>
      </w:pPr>
    </w:lvl>
    <w:lvl w:ilvl="8" w:tplc="2D7A0D5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F2FCD"/>
    <w:multiLevelType w:val="hybridMultilevel"/>
    <w:tmpl w:val="F6EE954E"/>
    <w:lvl w:ilvl="0" w:tplc="24C616FA">
      <w:start w:val="1"/>
      <w:numFmt w:val="upperRoman"/>
      <w:lvlText w:val="%1."/>
      <w:lvlJc w:val="left"/>
      <w:pPr>
        <w:ind w:left="28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0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0"/>
  </w:num>
  <w:num w:numId="2">
    <w:abstractNumId w:val="12"/>
  </w:num>
  <w:num w:numId="3">
    <w:abstractNumId w:val="38"/>
  </w:num>
  <w:num w:numId="4">
    <w:abstractNumId w:val="18"/>
  </w:num>
  <w:num w:numId="5">
    <w:abstractNumId w:val="5"/>
  </w:num>
  <w:num w:numId="6">
    <w:abstractNumId w:val="2"/>
  </w:num>
  <w:num w:numId="7">
    <w:abstractNumId w:val="29"/>
  </w:num>
  <w:num w:numId="8">
    <w:abstractNumId w:val="25"/>
  </w:num>
  <w:num w:numId="9">
    <w:abstractNumId w:val="8"/>
  </w:num>
  <w:num w:numId="10">
    <w:abstractNumId w:val="15"/>
  </w:num>
  <w:num w:numId="11">
    <w:abstractNumId w:val="19"/>
  </w:num>
  <w:num w:numId="12">
    <w:abstractNumId w:val="3"/>
  </w:num>
  <w:num w:numId="13">
    <w:abstractNumId w:val="41"/>
  </w:num>
  <w:num w:numId="14">
    <w:abstractNumId w:val="1"/>
  </w:num>
  <w:num w:numId="15">
    <w:abstractNumId w:val="32"/>
  </w:num>
  <w:num w:numId="16">
    <w:abstractNumId w:val="40"/>
  </w:num>
  <w:num w:numId="17">
    <w:abstractNumId w:val="27"/>
  </w:num>
  <w:num w:numId="18">
    <w:abstractNumId w:val="20"/>
  </w:num>
  <w:num w:numId="19">
    <w:abstractNumId w:val="30"/>
  </w:num>
  <w:num w:numId="20">
    <w:abstractNumId w:val="37"/>
  </w:num>
  <w:num w:numId="21">
    <w:abstractNumId w:val="16"/>
  </w:num>
  <w:num w:numId="22">
    <w:abstractNumId w:val="24"/>
  </w:num>
  <w:num w:numId="23">
    <w:abstractNumId w:val="14"/>
  </w:num>
  <w:num w:numId="24">
    <w:abstractNumId w:val="26"/>
  </w:num>
  <w:num w:numId="25">
    <w:abstractNumId w:val="34"/>
  </w:num>
  <w:num w:numId="26">
    <w:abstractNumId w:val="22"/>
  </w:num>
  <w:num w:numId="27">
    <w:abstractNumId w:val="10"/>
  </w:num>
  <w:num w:numId="28">
    <w:abstractNumId w:val="21"/>
  </w:num>
  <w:num w:numId="29">
    <w:abstractNumId w:val="33"/>
  </w:num>
  <w:num w:numId="30">
    <w:abstractNumId w:val="11"/>
  </w:num>
  <w:num w:numId="31">
    <w:abstractNumId w:val="35"/>
  </w:num>
  <w:num w:numId="32">
    <w:abstractNumId w:val="36"/>
  </w:num>
  <w:num w:numId="33">
    <w:abstractNumId w:val="31"/>
  </w:num>
  <w:num w:numId="34">
    <w:abstractNumId w:val="9"/>
  </w:num>
  <w:num w:numId="35">
    <w:abstractNumId w:val="28"/>
  </w:num>
  <w:num w:numId="36">
    <w:abstractNumId w:val="13"/>
  </w:num>
  <w:num w:numId="37">
    <w:abstractNumId w:val="4"/>
  </w:num>
  <w:num w:numId="38">
    <w:abstractNumId w:val="17"/>
  </w:num>
  <w:num w:numId="39">
    <w:abstractNumId w:val="6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</w:num>
  <w:num w:numId="42">
    <w:abstractNumId w:val="39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5529"/>
    <w:rsid w:val="0005271D"/>
    <w:rsid w:val="00054FAE"/>
    <w:rsid w:val="0006053B"/>
    <w:rsid w:val="00060B60"/>
    <w:rsid w:val="00066163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11D5"/>
    <w:rsid w:val="000D1466"/>
    <w:rsid w:val="000D437C"/>
    <w:rsid w:val="000D5733"/>
    <w:rsid w:val="000E43BE"/>
    <w:rsid w:val="000F264D"/>
    <w:rsid w:val="000F4FBF"/>
    <w:rsid w:val="000F5AAB"/>
    <w:rsid w:val="00101BA8"/>
    <w:rsid w:val="001046F4"/>
    <w:rsid w:val="00105B03"/>
    <w:rsid w:val="0010683F"/>
    <w:rsid w:val="00106BCC"/>
    <w:rsid w:val="001217FC"/>
    <w:rsid w:val="00122BF6"/>
    <w:rsid w:val="0013100F"/>
    <w:rsid w:val="0013188F"/>
    <w:rsid w:val="00142185"/>
    <w:rsid w:val="001548D9"/>
    <w:rsid w:val="001618DC"/>
    <w:rsid w:val="00167C10"/>
    <w:rsid w:val="00171D40"/>
    <w:rsid w:val="00172896"/>
    <w:rsid w:val="0017636D"/>
    <w:rsid w:val="00190157"/>
    <w:rsid w:val="00195325"/>
    <w:rsid w:val="001960D5"/>
    <w:rsid w:val="00197C89"/>
    <w:rsid w:val="001D4AF1"/>
    <w:rsid w:val="001D7223"/>
    <w:rsid w:val="001F3DF3"/>
    <w:rsid w:val="001F7560"/>
    <w:rsid w:val="002006BB"/>
    <w:rsid w:val="0023026B"/>
    <w:rsid w:val="00234FE7"/>
    <w:rsid w:val="00241274"/>
    <w:rsid w:val="00242C09"/>
    <w:rsid w:val="00245119"/>
    <w:rsid w:val="00263863"/>
    <w:rsid w:val="00270E5B"/>
    <w:rsid w:val="0027538A"/>
    <w:rsid w:val="00280203"/>
    <w:rsid w:val="00282C57"/>
    <w:rsid w:val="002873F3"/>
    <w:rsid w:val="00290D62"/>
    <w:rsid w:val="00291EC7"/>
    <w:rsid w:val="00294FA1"/>
    <w:rsid w:val="002B26CA"/>
    <w:rsid w:val="002B3016"/>
    <w:rsid w:val="002C1E46"/>
    <w:rsid w:val="002F2F89"/>
    <w:rsid w:val="002F50A3"/>
    <w:rsid w:val="00313236"/>
    <w:rsid w:val="00323B04"/>
    <w:rsid w:val="003252D5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5017"/>
    <w:rsid w:val="0038675F"/>
    <w:rsid w:val="003971DF"/>
    <w:rsid w:val="003C162A"/>
    <w:rsid w:val="003C3530"/>
    <w:rsid w:val="003C598B"/>
    <w:rsid w:val="003F05DC"/>
    <w:rsid w:val="003F2090"/>
    <w:rsid w:val="003F7676"/>
    <w:rsid w:val="00400AEF"/>
    <w:rsid w:val="004026F4"/>
    <w:rsid w:val="004032CB"/>
    <w:rsid w:val="0041386E"/>
    <w:rsid w:val="00415F04"/>
    <w:rsid w:val="00422F0D"/>
    <w:rsid w:val="00426083"/>
    <w:rsid w:val="00430A5E"/>
    <w:rsid w:val="00433872"/>
    <w:rsid w:val="004504CC"/>
    <w:rsid w:val="004540F7"/>
    <w:rsid w:val="00460153"/>
    <w:rsid w:val="00463550"/>
    <w:rsid w:val="00471FE2"/>
    <w:rsid w:val="00487D58"/>
    <w:rsid w:val="00490C54"/>
    <w:rsid w:val="004A25EE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1254"/>
    <w:rsid w:val="005022B9"/>
    <w:rsid w:val="00502929"/>
    <w:rsid w:val="00505395"/>
    <w:rsid w:val="00505927"/>
    <w:rsid w:val="0054150F"/>
    <w:rsid w:val="005419BD"/>
    <w:rsid w:val="00557210"/>
    <w:rsid w:val="0056782D"/>
    <w:rsid w:val="00575F9B"/>
    <w:rsid w:val="0059022C"/>
    <w:rsid w:val="005954C8"/>
    <w:rsid w:val="0059797B"/>
    <w:rsid w:val="0059DDBD"/>
    <w:rsid w:val="005A2E52"/>
    <w:rsid w:val="005B6433"/>
    <w:rsid w:val="005B6E26"/>
    <w:rsid w:val="005D1F51"/>
    <w:rsid w:val="005E1B77"/>
    <w:rsid w:val="005F391C"/>
    <w:rsid w:val="006158D1"/>
    <w:rsid w:val="006308B2"/>
    <w:rsid w:val="00641553"/>
    <w:rsid w:val="00643B14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9272D"/>
    <w:rsid w:val="006B20A6"/>
    <w:rsid w:val="006B5B8F"/>
    <w:rsid w:val="006C69CE"/>
    <w:rsid w:val="006E7A4B"/>
    <w:rsid w:val="006F1A29"/>
    <w:rsid w:val="00724A6C"/>
    <w:rsid w:val="00745255"/>
    <w:rsid w:val="00745767"/>
    <w:rsid w:val="00762EF5"/>
    <w:rsid w:val="007632CA"/>
    <w:rsid w:val="00785185"/>
    <w:rsid w:val="0078540D"/>
    <w:rsid w:val="00793BE9"/>
    <w:rsid w:val="007A2579"/>
    <w:rsid w:val="007A5CF4"/>
    <w:rsid w:val="007A5DD5"/>
    <w:rsid w:val="007A6974"/>
    <w:rsid w:val="007C1EDD"/>
    <w:rsid w:val="007D3768"/>
    <w:rsid w:val="007D3AAE"/>
    <w:rsid w:val="007E58DE"/>
    <w:rsid w:val="007F2438"/>
    <w:rsid w:val="00802721"/>
    <w:rsid w:val="00807D4E"/>
    <w:rsid w:val="0082348C"/>
    <w:rsid w:val="00832287"/>
    <w:rsid w:val="0084169C"/>
    <w:rsid w:val="00843BBB"/>
    <w:rsid w:val="00850190"/>
    <w:rsid w:val="0085283A"/>
    <w:rsid w:val="008616A6"/>
    <w:rsid w:val="008724F9"/>
    <w:rsid w:val="0087529E"/>
    <w:rsid w:val="00883D80"/>
    <w:rsid w:val="008947CF"/>
    <w:rsid w:val="00897CE3"/>
    <w:rsid w:val="008C76FF"/>
    <w:rsid w:val="008D449A"/>
    <w:rsid w:val="008E4B4D"/>
    <w:rsid w:val="008F20C2"/>
    <w:rsid w:val="008F60ED"/>
    <w:rsid w:val="0090025F"/>
    <w:rsid w:val="009008E7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85117"/>
    <w:rsid w:val="00990F8F"/>
    <w:rsid w:val="009A01B4"/>
    <w:rsid w:val="009A51A1"/>
    <w:rsid w:val="009A6684"/>
    <w:rsid w:val="009A7066"/>
    <w:rsid w:val="009B36DC"/>
    <w:rsid w:val="009C2925"/>
    <w:rsid w:val="009E5C12"/>
    <w:rsid w:val="00A06F95"/>
    <w:rsid w:val="00A116DB"/>
    <w:rsid w:val="00A13369"/>
    <w:rsid w:val="00A14B8A"/>
    <w:rsid w:val="00A3333A"/>
    <w:rsid w:val="00A36200"/>
    <w:rsid w:val="00A40CA1"/>
    <w:rsid w:val="00A573C0"/>
    <w:rsid w:val="00A6007F"/>
    <w:rsid w:val="00A61030"/>
    <w:rsid w:val="00A63576"/>
    <w:rsid w:val="00A65845"/>
    <w:rsid w:val="00A73D08"/>
    <w:rsid w:val="00A83331"/>
    <w:rsid w:val="00A84ED4"/>
    <w:rsid w:val="00A87CCF"/>
    <w:rsid w:val="00A9182B"/>
    <w:rsid w:val="00AA120E"/>
    <w:rsid w:val="00AA1217"/>
    <w:rsid w:val="00AA3FAF"/>
    <w:rsid w:val="00AB516E"/>
    <w:rsid w:val="00AD4A3E"/>
    <w:rsid w:val="00AE147E"/>
    <w:rsid w:val="00AE7A57"/>
    <w:rsid w:val="00B05D2F"/>
    <w:rsid w:val="00B13227"/>
    <w:rsid w:val="00B20BD5"/>
    <w:rsid w:val="00B31EA7"/>
    <w:rsid w:val="00B63FF9"/>
    <w:rsid w:val="00B75CBA"/>
    <w:rsid w:val="00B76D8A"/>
    <w:rsid w:val="00B77BA2"/>
    <w:rsid w:val="00B97103"/>
    <w:rsid w:val="00BA7F2D"/>
    <w:rsid w:val="00BC5D6E"/>
    <w:rsid w:val="00BE003F"/>
    <w:rsid w:val="00BE35DB"/>
    <w:rsid w:val="00BE3C5F"/>
    <w:rsid w:val="00BE4EB8"/>
    <w:rsid w:val="00BE7E78"/>
    <w:rsid w:val="00BF0D1E"/>
    <w:rsid w:val="00C01600"/>
    <w:rsid w:val="00C02236"/>
    <w:rsid w:val="00C05037"/>
    <w:rsid w:val="00C071BF"/>
    <w:rsid w:val="00C163D8"/>
    <w:rsid w:val="00C27244"/>
    <w:rsid w:val="00C279FD"/>
    <w:rsid w:val="00C3367D"/>
    <w:rsid w:val="00C42680"/>
    <w:rsid w:val="00C454BC"/>
    <w:rsid w:val="00C46728"/>
    <w:rsid w:val="00C4D4E4"/>
    <w:rsid w:val="00C72503"/>
    <w:rsid w:val="00C77D61"/>
    <w:rsid w:val="00C95992"/>
    <w:rsid w:val="00CD59B7"/>
    <w:rsid w:val="00CF12AC"/>
    <w:rsid w:val="00CF48CB"/>
    <w:rsid w:val="00CF73EE"/>
    <w:rsid w:val="00D161B8"/>
    <w:rsid w:val="00D2102D"/>
    <w:rsid w:val="00D27808"/>
    <w:rsid w:val="00D3150D"/>
    <w:rsid w:val="00D366B3"/>
    <w:rsid w:val="00D42D75"/>
    <w:rsid w:val="00D46701"/>
    <w:rsid w:val="00D54D25"/>
    <w:rsid w:val="00D7075E"/>
    <w:rsid w:val="00D85E20"/>
    <w:rsid w:val="00D93481"/>
    <w:rsid w:val="00DB591F"/>
    <w:rsid w:val="00DC1CCA"/>
    <w:rsid w:val="00DE11A9"/>
    <w:rsid w:val="00DE2680"/>
    <w:rsid w:val="00DE74C8"/>
    <w:rsid w:val="00E0100C"/>
    <w:rsid w:val="00E061F4"/>
    <w:rsid w:val="00E17E31"/>
    <w:rsid w:val="00E210F0"/>
    <w:rsid w:val="00E2130B"/>
    <w:rsid w:val="00E34C9D"/>
    <w:rsid w:val="00E360B5"/>
    <w:rsid w:val="00E427D1"/>
    <w:rsid w:val="00E457F2"/>
    <w:rsid w:val="00E67BA6"/>
    <w:rsid w:val="00E97191"/>
    <w:rsid w:val="00EA3BA8"/>
    <w:rsid w:val="00EB2DD5"/>
    <w:rsid w:val="00EB6398"/>
    <w:rsid w:val="00EB68DA"/>
    <w:rsid w:val="00EB6A2C"/>
    <w:rsid w:val="00EC117A"/>
    <w:rsid w:val="00ED5BDC"/>
    <w:rsid w:val="00EE657F"/>
    <w:rsid w:val="00EE689A"/>
    <w:rsid w:val="00EE7C71"/>
    <w:rsid w:val="00F11352"/>
    <w:rsid w:val="00F123BB"/>
    <w:rsid w:val="00F23CBB"/>
    <w:rsid w:val="00F3364B"/>
    <w:rsid w:val="00F336A3"/>
    <w:rsid w:val="00F3A282"/>
    <w:rsid w:val="00F40F98"/>
    <w:rsid w:val="00F42642"/>
    <w:rsid w:val="00F500F0"/>
    <w:rsid w:val="00F654E2"/>
    <w:rsid w:val="00F7385F"/>
    <w:rsid w:val="00F82AA8"/>
    <w:rsid w:val="00FB3A5E"/>
    <w:rsid w:val="00FB78A5"/>
    <w:rsid w:val="00FD1A8B"/>
    <w:rsid w:val="00FD265F"/>
    <w:rsid w:val="00FE2979"/>
    <w:rsid w:val="00FF1117"/>
    <w:rsid w:val="00FF1A73"/>
    <w:rsid w:val="00FF1CDE"/>
    <w:rsid w:val="00FF2879"/>
    <w:rsid w:val="00FF6FEE"/>
    <w:rsid w:val="01A96CC0"/>
    <w:rsid w:val="01AF8E11"/>
    <w:rsid w:val="024BEADC"/>
    <w:rsid w:val="02DA1E2B"/>
    <w:rsid w:val="03DFE89A"/>
    <w:rsid w:val="0535F6FF"/>
    <w:rsid w:val="06F9F289"/>
    <w:rsid w:val="0AAFFDCD"/>
    <w:rsid w:val="0CCC68D5"/>
    <w:rsid w:val="0CEBD0F5"/>
    <w:rsid w:val="0EB250D2"/>
    <w:rsid w:val="1063A750"/>
    <w:rsid w:val="11DD962E"/>
    <w:rsid w:val="1211FAE6"/>
    <w:rsid w:val="135F42A6"/>
    <w:rsid w:val="139F645B"/>
    <w:rsid w:val="154E9536"/>
    <w:rsid w:val="16113995"/>
    <w:rsid w:val="16BC047D"/>
    <w:rsid w:val="16D091AF"/>
    <w:rsid w:val="16E64C00"/>
    <w:rsid w:val="1806369E"/>
    <w:rsid w:val="180CA038"/>
    <w:rsid w:val="19ACFDE5"/>
    <w:rsid w:val="1A02D440"/>
    <w:rsid w:val="1A062268"/>
    <w:rsid w:val="1A90AB7C"/>
    <w:rsid w:val="1B3BB395"/>
    <w:rsid w:val="1BFA94E2"/>
    <w:rsid w:val="1C8653C5"/>
    <w:rsid w:val="1E6A84D6"/>
    <w:rsid w:val="1EE50B5F"/>
    <w:rsid w:val="1FB2FFBB"/>
    <w:rsid w:val="2281F613"/>
    <w:rsid w:val="22D0D433"/>
    <w:rsid w:val="22F4734E"/>
    <w:rsid w:val="2306E547"/>
    <w:rsid w:val="23530052"/>
    <w:rsid w:val="260D59E7"/>
    <w:rsid w:val="27B60BA3"/>
    <w:rsid w:val="289C64E1"/>
    <w:rsid w:val="2A698909"/>
    <w:rsid w:val="2A8F83FD"/>
    <w:rsid w:val="2F3E263A"/>
    <w:rsid w:val="2F96407D"/>
    <w:rsid w:val="2FF0C27D"/>
    <w:rsid w:val="32B67F4A"/>
    <w:rsid w:val="3318F19B"/>
    <w:rsid w:val="34220F23"/>
    <w:rsid w:val="36D7C8B1"/>
    <w:rsid w:val="376BEB65"/>
    <w:rsid w:val="384DDAA1"/>
    <w:rsid w:val="399D8DE7"/>
    <w:rsid w:val="3A0FA2A3"/>
    <w:rsid w:val="3A60360B"/>
    <w:rsid w:val="3B5B7755"/>
    <w:rsid w:val="3CF136F1"/>
    <w:rsid w:val="3DB22A7B"/>
    <w:rsid w:val="3DBAEE05"/>
    <w:rsid w:val="3F7BCDBC"/>
    <w:rsid w:val="3FF629B7"/>
    <w:rsid w:val="3FFD9724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851A97"/>
    <w:rsid w:val="4AA0B3E3"/>
    <w:rsid w:val="4B2C4890"/>
    <w:rsid w:val="4B532C46"/>
    <w:rsid w:val="4FE2F511"/>
    <w:rsid w:val="5002A335"/>
    <w:rsid w:val="5061C008"/>
    <w:rsid w:val="518ABF59"/>
    <w:rsid w:val="5280E36C"/>
    <w:rsid w:val="540EF3E1"/>
    <w:rsid w:val="5446DC22"/>
    <w:rsid w:val="546997D5"/>
    <w:rsid w:val="549D40A1"/>
    <w:rsid w:val="54C9DC51"/>
    <w:rsid w:val="54DE79DA"/>
    <w:rsid w:val="562CB95C"/>
    <w:rsid w:val="572356C2"/>
    <w:rsid w:val="578D5EBF"/>
    <w:rsid w:val="58F6A699"/>
    <w:rsid w:val="595E7CCC"/>
    <w:rsid w:val="5AB7D187"/>
    <w:rsid w:val="5B13079D"/>
    <w:rsid w:val="5D28CFA7"/>
    <w:rsid w:val="5D50ABC3"/>
    <w:rsid w:val="5E0EA211"/>
    <w:rsid w:val="5EA932C6"/>
    <w:rsid w:val="5F784FB9"/>
    <w:rsid w:val="5FAE75ED"/>
    <w:rsid w:val="5FF6CD57"/>
    <w:rsid w:val="60478274"/>
    <w:rsid w:val="62428DE2"/>
    <w:rsid w:val="6298F551"/>
    <w:rsid w:val="643DB0BC"/>
    <w:rsid w:val="6445E944"/>
    <w:rsid w:val="65F025A2"/>
    <w:rsid w:val="66DADA88"/>
    <w:rsid w:val="673F1F1E"/>
    <w:rsid w:val="6B2D2555"/>
    <w:rsid w:val="6C9E4907"/>
    <w:rsid w:val="6CFC7899"/>
    <w:rsid w:val="6DE7B42C"/>
    <w:rsid w:val="6EFFEE5B"/>
    <w:rsid w:val="6FE2A784"/>
    <w:rsid w:val="70757268"/>
    <w:rsid w:val="723C21E5"/>
    <w:rsid w:val="749A9C33"/>
    <w:rsid w:val="74FF5E7B"/>
    <w:rsid w:val="7516C3BE"/>
    <w:rsid w:val="75A2C2F5"/>
    <w:rsid w:val="7612D7F4"/>
    <w:rsid w:val="77A8ED68"/>
    <w:rsid w:val="79DC7548"/>
    <w:rsid w:val="7A361454"/>
    <w:rsid w:val="7AC00290"/>
    <w:rsid w:val="7B0CD1E2"/>
    <w:rsid w:val="7BF16864"/>
    <w:rsid w:val="7C7EEFA9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B445D53"/>
  <w15:chartTrackingRefBased/>
  <w15:docId w15:val="{C5C0645B-294B-4399-A693-1BE9A01F5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D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D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customStyle="1" w:styleId="Quote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B3A5E"/>
  </w:style>
  <w:style w:type="character" w:customStyle="1" w:styleId="eop">
    <w:name w:val="eop"/>
    <w:basedOn w:val="DefaultParagraphFont"/>
    <w:rsid w:val="00FB3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7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7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FBF633-FF3F-429D-9990-799742A2AB83}">
  <ds:schemaRefs>
    <ds:schemaRef ds:uri="http://purl.org/dc/dcmitype/"/>
    <ds:schemaRef ds:uri="9f93753d-fe83-46ef-aaa2-3155d9b2e4ee"/>
    <ds:schemaRef ds:uri="4424de8c-1585-4ca6-bf23-37657acc71f6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9</Words>
  <Characters>695</Characters>
  <Application>Microsoft Office Word</Application>
  <DocSecurity>0</DocSecurity>
  <Lines>17</Lines>
  <Paragraphs>5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Terra Washington</cp:lastModifiedBy>
  <cp:revision>2</cp:revision>
  <dcterms:created xsi:type="dcterms:W3CDTF">2021-05-14T00:24:00Z</dcterms:created>
  <dcterms:modified xsi:type="dcterms:W3CDTF">2021-05-14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